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6BC30" w14:textId="77777777" w:rsidR="00010F4E" w:rsidRDefault="00010F4E" w:rsidP="00273474">
      <w:pPr>
        <w:jc w:val="center"/>
        <w:rPr>
          <w:smallCaps/>
          <w:spacing w:val="6"/>
          <w:sz w:val="32"/>
          <w:szCs w:val="32"/>
        </w:rPr>
      </w:pPr>
      <w:bookmarkStart w:id="0" w:name="_Hlk57565825"/>
      <w:bookmarkEnd w:id="0"/>
      <w:r w:rsidRPr="00BE30C4">
        <w:rPr>
          <w:smallCaps/>
          <w:spacing w:val="6"/>
          <w:sz w:val="32"/>
          <w:szCs w:val="32"/>
        </w:rPr>
        <w:t>United States Office of Personnel Management</w:t>
      </w:r>
    </w:p>
    <w:p w14:paraId="39D3325B" w14:textId="041D89C8" w:rsidR="00B6450C" w:rsidRPr="00B6450C" w:rsidRDefault="00B6450C" w:rsidP="00B6450C">
      <w:pPr>
        <w:pStyle w:val="H1"/>
        <w:framePr w:vSpace="0" w:wrap="auto" w:vAnchor="margin" w:yAlign="inline"/>
        <w:spacing w:before="2160" w:after="1560"/>
      </w:pPr>
      <w:r>
        <w:t>CFC (Combined Federal Campaign) Login.gov Account Guide</w:t>
      </w:r>
    </w:p>
    <w:p w14:paraId="03EE08EA" w14:textId="2258FC87" w:rsidR="00EC5B8D" w:rsidRDefault="004256A5" w:rsidP="00273474">
      <w:pPr>
        <w:ind w:left="-1440"/>
        <w:jc w:val="center"/>
      </w:pPr>
      <w:r>
        <w:rPr>
          <w:noProof/>
        </w:rPr>
        <mc:AlternateContent>
          <mc:Choice Requires="wpg">
            <w:drawing>
              <wp:inline distT="0" distB="0" distL="0" distR="0" wp14:anchorId="4196969A" wp14:editId="07472E74">
                <wp:extent cx="7781925" cy="1682115"/>
                <wp:effectExtent l="0" t="0" r="3175" b="0"/>
                <wp:docPr id="36" name="Group 36" descr="Seal of the United States Office of Personnel Management"/>
                <wp:cNvGraphicFramePr/>
                <a:graphic xmlns:a="http://schemas.openxmlformats.org/drawingml/2006/main">
                  <a:graphicData uri="http://schemas.microsoft.com/office/word/2010/wordprocessingGroup">
                    <wpg:wgp>
                      <wpg:cNvGrpSpPr/>
                      <wpg:grpSpPr>
                        <a:xfrm>
                          <a:off x="0" y="0"/>
                          <a:ext cx="7781925" cy="1682115"/>
                          <a:chOff x="0" y="0"/>
                          <a:chExt cx="7781925" cy="1682496"/>
                        </a:xfrm>
                      </wpg:grpSpPr>
                      <wps:wsp>
                        <wps:cNvPr id="35" name="Rectangle 35">
                          <a:extLst>
                            <a:ext uri="{C183D7F6-B498-43B3-948B-1728B52AA6E4}">
                              <adec:decorative xmlns:adec="http://schemas.microsoft.com/office/drawing/2017/decorative" val="1"/>
                            </a:ext>
                          </a:extLst>
                        </wps:cNvPr>
                        <wps:cNvSpPr/>
                        <wps:spPr>
                          <a:xfrm>
                            <a:off x="0" y="271462"/>
                            <a:ext cx="7781925" cy="1152525"/>
                          </a:xfrm>
                          <a:prstGeom prst="rect">
                            <a:avLst/>
                          </a:prstGeom>
                          <a:solidFill>
                            <a:srgbClr val="33333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Oval 33"/>
                        <wps:cNvSpPr/>
                        <wps:spPr>
                          <a:xfrm>
                            <a:off x="3052763" y="0"/>
                            <a:ext cx="1673352" cy="1682496"/>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7" name="Picture 27" descr="Seal of the United States Office of Personnel Management"/>
                          <pic:cNvPicPr>
                            <a:picLocks noChangeAspect="1"/>
                          </pic:cNvPicPr>
                        </pic:nvPicPr>
                        <pic:blipFill>
                          <a:blip r:embed="rId11" cstate="print">
                            <a:clrChange>
                              <a:clrFrom>
                                <a:srgbClr val="FCFCFC"/>
                              </a:clrFrom>
                              <a:clrTo>
                                <a:srgbClr val="FCFCFC">
                                  <a:alpha val="0"/>
                                </a:srgbClr>
                              </a:clrTo>
                            </a:clrChange>
                            <a:extLst>
                              <a:ext uri="{28A0092B-C50C-407E-A947-70E740481C1C}">
                                <a14:useLocalDpi xmlns:a14="http://schemas.microsoft.com/office/drawing/2010/main" val="0"/>
                              </a:ext>
                            </a:extLst>
                          </a:blip>
                          <a:stretch>
                            <a:fillRect/>
                          </a:stretch>
                        </pic:blipFill>
                        <pic:spPr>
                          <a:xfrm>
                            <a:off x="3071813" y="19050"/>
                            <a:ext cx="1652587" cy="1652587"/>
                          </a:xfrm>
                          <a:prstGeom prst="rect">
                            <a:avLst/>
                          </a:prstGeom>
                        </pic:spPr>
                      </pic:pic>
                    </wpg:wgp>
                  </a:graphicData>
                </a:graphic>
              </wp:inline>
            </w:drawing>
          </mc:Choice>
          <mc:Fallback>
            <w:pict>
              <v:group w14:anchorId="1FBCFC84" id="Group 36" o:spid="_x0000_s1026" alt="Seal of the United States Office of Personnel Management" style="width:612.75pt;height:132.45pt;mso-position-horizontal-relative:char;mso-position-vertical-relative:line" coordsize="77819,168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&#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">
                <v:rect id="Rectangle 35" o:spid="_x0000_s1027" alt="&quot;&quot;" style="position:absolute;top:2714;width:77819;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" fillcolor="#333334" stroked="f" strokeweight="1pt"/>
                <v:oval id="Oval 33" o:spid="_x0000_s1028" style="position:absolute;left:30527;width:16734;height:16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" fillcolor="white [3212]"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9" type="#_x0000_t75" alt="Seal of the United States Office of Personnel Management" style="position:absolute;left:30718;top:190;width:16526;height:16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">
                  <v:imagedata r:id="rId12" o:title="Seal of the United States Office of Personnel Management" chromakey="#fcfcfc"/>
                </v:shape>
                <w10:anchorlock/>
              </v:group>
            </w:pict>
          </mc:Fallback>
        </mc:AlternateContent>
      </w:r>
    </w:p>
    <w:p w14:paraId="4618ECC8" w14:textId="45408C79" w:rsidR="00C676DF" w:rsidRPr="00950FE1" w:rsidRDefault="00273474" w:rsidP="00950FE1">
      <w:pPr>
        <w:jc w:val="center"/>
        <w:rPr>
          <w:rFonts w:eastAsiaTheme="minorEastAsia"/>
          <w:b/>
          <w:bCs/>
          <w:color w:val="5A5A5A" w:themeColor="text1" w:themeTint="A5"/>
          <w:spacing w:val="15"/>
          <w:sz w:val="28"/>
          <w:szCs w:val="28"/>
        </w:rPr>
      </w:pPr>
      <w:r w:rsidRPr="00950FE1">
        <w:rPr>
          <w:b/>
          <w:bCs/>
          <w:color w:val="595959" w:themeColor="text1" w:themeTint="A6"/>
          <w:sz w:val="28"/>
          <w:szCs w:val="28"/>
        </w:rPr>
        <w:t>OPM.GOV/CFC</w:t>
      </w:r>
      <w:r w:rsidRPr="00950FE1">
        <w:rPr>
          <w:b/>
          <w:bCs/>
          <w:sz w:val="28"/>
          <w:szCs w:val="28"/>
        </w:rPr>
        <w:tab/>
      </w:r>
      <w:r w:rsidR="00C676DF" w:rsidRPr="00950FE1">
        <w:rPr>
          <w:b/>
          <w:bCs/>
          <w:sz w:val="28"/>
          <w:szCs w:val="28"/>
        </w:rPr>
        <w:br w:type="page"/>
      </w:r>
    </w:p>
    <w:p w14:paraId="3EAE7E78" w14:textId="0EB35CB9" w:rsidR="00B62CDE" w:rsidRPr="00B62CDE" w:rsidRDefault="00273474" w:rsidP="000E4438">
      <w:pPr>
        <w:jc w:val="center"/>
        <w:rPr>
          <w:noProof/>
        </w:rPr>
      </w:pPr>
      <w:r>
        <w:rPr>
          <w:noProof/>
        </w:rPr>
        <w:lastRenderedPageBreak/>
        <w:drawing>
          <wp:inline distT="0" distB="0" distL="0" distR="0" wp14:anchorId="534A3991" wp14:editId="75FDF563">
            <wp:extent cx="1739900" cy="1214166"/>
            <wp:effectExtent l="0" t="0" r="0" b="5080"/>
            <wp:docPr id="38" name="Picture 38" descr="Logo for CFC: Combined Federal Campa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Logo for CFC: Combined Federal Campaign."/>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39900" cy="1214166"/>
                    </a:xfrm>
                    <a:prstGeom prst="rect">
                      <a:avLst/>
                    </a:prstGeom>
                  </pic:spPr>
                </pic:pic>
              </a:graphicData>
            </a:graphic>
          </wp:inline>
        </w:drawing>
      </w:r>
    </w:p>
    <w:p w14:paraId="5F10C127" w14:textId="532A981D" w:rsidR="06B82C03" w:rsidRDefault="06B82C03" w:rsidP="78C1E18F">
      <w:pPr>
        <w:spacing w:line="259" w:lineRule="auto"/>
      </w:pPr>
      <w:r>
        <w:t>Th</w:t>
      </w:r>
      <w:r w:rsidR="000E4438">
        <w:t>is</w:t>
      </w:r>
      <w:r>
        <w:t xml:space="preserve"> document will walk through step</w:t>
      </w:r>
      <w:r w:rsidR="00E749AD">
        <w:t>s</w:t>
      </w:r>
      <w:r>
        <w:t xml:space="preserve"> to login and setup you</w:t>
      </w:r>
      <w:r w:rsidR="00E749AD">
        <w:t>r</w:t>
      </w:r>
      <w:r>
        <w:t xml:space="preserve"> </w:t>
      </w:r>
      <w:r w:rsidR="000E4438">
        <w:t>CFC Online Giving System p</w:t>
      </w:r>
      <w:r>
        <w:t xml:space="preserve">ledge </w:t>
      </w:r>
      <w:r w:rsidR="000E4438">
        <w:t>a</w:t>
      </w:r>
      <w:r>
        <w:t>ccount using</w:t>
      </w:r>
      <w:r w:rsidR="000E4438">
        <w:t xml:space="preserve"> the new multi-factor authentication system through</w:t>
      </w:r>
      <w:r>
        <w:t xml:space="preserve"> </w:t>
      </w:r>
      <w:r w:rsidR="00E749AD">
        <w:t>Login.gov.</w:t>
      </w:r>
    </w:p>
    <w:p w14:paraId="3BA64EF7" w14:textId="03DDC534" w:rsidR="000E4438" w:rsidRDefault="000E4438" w:rsidP="00950FE1">
      <w:pPr>
        <w:pStyle w:val="H2"/>
      </w:pPr>
      <w:r w:rsidRPr="78C1E18F">
        <w:t>Access the Giving System</w:t>
      </w:r>
    </w:p>
    <w:p w14:paraId="3EC195A7" w14:textId="6B8C5C4F" w:rsidR="2353E148" w:rsidRDefault="2353E148" w:rsidP="000E4438">
      <w:pPr>
        <w:spacing w:line="259" w:lineRule="auto"/>
      </w:pPr>
      <w:r>
        <w:rPr>
          <w:noProof/>
        </w:rPr>
        <w:drawing>
          <wp:inline distT="0" distB="0" distL="0" distR="0" wp14:anchorId="619AD802" wp14:editId="4A9A8D06">
            <wp:extent cx="4572000" cy="1724025"/>
            <wp:effectExtent l="19050" t="19050" r="19050" b="28575"/>
            <wp:docPr id="1436494498" name="Picture 1436494498" descr="Screen capture of the website for Join the 2023 Combined Federal Campaign: Give Hap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94498" name="Picture 1436494498" descr="Screen capture of the website for Join the 2023 Combined Federal Campaign: Give Happy."/>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1724025"/>
                    </a:xfrm>
                    <a:prstGeom prst="rect">
                      <a:avLst/>
                    </a:prstGeom>
                    <a:ln>
                      <a:solidFill>
                        <a:schemeClr val="tx1"/>
                      </a:solidFill>
                    </a:ln>
                  </pic:spPr>
                </pic:pic>
              </a:graphicData>
            </a:graphic>
          </wp:inline>
        </w:drawing>
      </w:r>
    </w:p>
    <w:p w14:paraId="5DDC5E4B" w14:textId="4E118700" w:rsidR="2A377970" w:rsidRDefault="2A377970" w:rsidP="78C1E18F">
      <w:pPr>
        <w:pStyle w:val="ListParagraph"/>
        <w:numPr>
          <w:ilvl w:val="0"/>
          <w:numId w:val="42"/>
        </w:numPr>
        <w:spacing w:line="259" w:lineRule="auto"/>
      </w:pPr>
      <w:r>
        <w:t>Navigate to the</w:t>
      </w:r>
      <w:r w:rsidR="003C1C85">
        <w:t xml:space="preserve"> CFC’s Online</w:t>
      </w:r>
      <w:r>
        <w:t xml:space="preserve"> </w:t>
      </w:r>
      <w:hyperlink r:id="rId15">
        <w:r w:rsidRPr="78C1E18F">
          <w:rPr>
            <w:rStyle w:val="Hyperlink"/>
            <w:rFonts w:eastAsia="Calibri"/>
          </w:rPr>
          <w:t>Giving System</w:t>
        </w:r>
      </w:hyperlink>
      <w:r w:rsidRPr="78C1E18F">
        <w:rPr>
          <w:rStyle w:val="Hyperlink"/>
          <w:rFonts w:eastAsia="Calibri"/>
        </w:rPr>
        <w:t xml:space="preserve"> </w:t>
      </w:r>
      <w:r>
        <w:t xml:space="preserve">at </w:t>
      </w:r>
      <w:r w:rsidR="00E749AD" w:rsidRPr="78C1E18F">
        <w:rPr>
          <w:b/>
          <w:bCs/>
        </w:rPr>
        <w:t>https://cfcgiving.opm.gov/welcome.</w:t>
      </w:r>
    </w:p>
    <w:p w14:paraId="3358FDCB" w14:textId="0AADB93D" w:rsidR="2A377970" w:rsidRDefault="2A377970" w:rsidP="78C1E18F">
      <w:pPr>
        <w:pStyle w:val="ListParagraph"/>
        <w:numPr>
          <w:ilvl w:val="0"/>
          <w:numId w:val="42"/>
        </w:numPr>
      </w:pPr>
      <w:r>
        <w:t xml:space="preserve">Click the </w:t>
      </w:r>
      <w:r w:rsidR="7A1BF31B">
        <w:t>red</w:t>
      </w:r>
      <w:r>
        <w:t xml:space="preserve"> “</w:t>
      </w:r>
      <w:r w:rsidR="5AD10FE6">
        <w:t>Sign In</w:t>
      </w:r>
      <w:r>
        <w:t xml:space="preserve">” </w:t>
      </w:r>
      <w:r w:rsidR="00E749AD">
        <w:t>button.</w:t>
      </w:r>
    </w:p>
    <w:p w14:paraId="39692AE0" w14:textId="77777777" w:rsidR="000E4438" w:rsidRDefault="27887431" w:rsidP="78C1E18F">
      <w:pPr>
        <w:rPr>
          <w:b/>
          <w:bCs/>
        </w:rPr>
      </w:pPr>
      <w:r w:rsidRPr="27BD4C92">
        <w:rPr>
          <w:b/>
          <w:bCs/>
        </w:rPr>
        <w:t xml:space="preserve">Note: </w:t>
      </w:r>
      <w:r w:rsidRPr="00454F02">
        <w:t xml:space="preserve">If you already have an existing Donor account in the System you should continue to </w:t>
      </w:r>
      <w:r w:rsidRPr="00454F02">
        <w:rPr>
          <w:u w:val="single"/>
        </w:rPr>
        <w:t xml:space="preserve">Sign </w:t>
      </w:r>
      <w:bookmarkStart w:id="1" w:name="_Int_be61U6Ys"/>
      <w:proofErr w:type="gramStart"/>
      <w:r w:rsidRPr="00454F02">
        <w:rPr>
          <w:u w:val="single"/>
        </w:rPr>
        <w:t>In</w:t>
      </w:r>
      <w:bookmarkEnd w:id="1"/>
      <w:proofErr w:type="gramEnd"/>
      <w:r w:rsidRPr="00454F02">
        <w:t xml:space="preserve"> or </w:t>
      </w:r>
      <w:r w:rsidRPr="00454F02">
        <w:rPr>
          <w:u w:val="single"/>
        </w:rPr>
        <w:t>Create an Account</w:t>
      </w:r>
      <w:r w:rsidRPr="00454F02">
        <w:t xml:space="preserve"> using the same email address. By doing so the system will automatically link your Login.gov Account to your existing Donor Account</w:t>
      </w:r>
      <w:r w:rsidR="000E4438" w:rsidRPr="00454F02">
        <w:t>.</w:t>
      </w:r>
      <w:r w:rsidR="000E4438">
        <w:rPr>
          <w:b/>
          <w:bCs/>
        </w:rPr>
        <w:t xml:space="preserve"> </w:t>
      </w:r>
    </w:p>
    <w:p w14:paraId="324C0987" w14:textId="0DF91F2A" w:rsidR="27887431" w:rsidRDefault="000E4438" w:rsidP="78C1E18F">
      <w:pPr>
        <w:rPr>
          <w:b/>
          <w:bCs/>
        </w:rPr>
      </w:pPr>
      <w:r>
        <w:rPr>
          <w:b/>
          <w:bCs/>
        </w:rPr>
        <w:t xml:space="preserve">TIP: </w:t>
      </w:r>
      <w:r w:rsidRPr="00454F02">
        <w:t>If you are accessing the system through your mobile device, it may help to hold</w:t>
      </w:r>
      <w:r w:rsidR="00454F02">
        <w:t xml:space="preserve"> the device</w:t>
      </w:r>
      <w:r w:rsidRPr="00454F02">
        <w:t xml:space="preserve"> horizontally.</w:t>
      </w:r>
    </w:p>
    <w:p w14:paraId="49309D9F" w14:textId="77777777" w:rsidR="0082633F" w:rsidRDefault="219EDF91" w:rsidP="0082633F">
      <w:pPr>
        <w:pStyle w:val="H2"/>
        <w:spacing w:after="0"/>
      </w:pPr>
      <w:r w:rsidRPr="78C1E18F">
        <w:t>Sign In</w:t>
      </w:r>
    </w:p>
    <w:p w14:paraId="3EBDE883" w14:textId="2404EB6C" w:rsidR="219EDF91" w:rsidRDefault="00454F02" w:rsidP="78C1E18F">
      <w:pPr>
        <w:rPr>
          <w:b/>
          <w:bCs/>
          <w:sz w:val="32"/>
          <w:szCs w:val="32"/>
        </w:rPr>
      </w:pPr>
      <w:r w:rsidRPr="006F7B15">
        <w:rPr>
          <w:i/>
          <w:iCs/>
          <w:sz w:val="28"/>
          <w:szCs w:val="28"/>
        </w:rPr>
        <w:t>(You already have a Login.gov account and a CFC Donor account under the same email address.)</w:t>
      </w:r>
    </w:p>
    <w:p w14:paraId="78F77A85" w14:textId="77B3D079" w:rsidR="38B29F33" w:rsidRDefault="38B29F33" w:rsidP="27BD4C92">
      <w:pPr>
        <w:pStyle w:val="ListParagraph"/>
        <w:numPr>
          <w:ilvl w:val="0"/>
          <w:numId w:val="5"/>
        </w:numPr>
        <w:spacing w:line="259" w:lineRule="auto"/>
      </w:pPr>
      <w:r w:rsidRPr="27BD4C92">
        <w:t xml:space="preserve">Please sign in with your Login.gov Account that </w:t>
      </w:r>
      <w:r w:rsidR="24D23E94" w:rsidRPr="27BD4C92">
        <w:t>matches</w:t>
      </w:r>
      <w:r w:rsidRPr="27BD4C92">
        <w:t xml:space="preserve"> </w:t>
      </w:r>
      <w:r w:rsidR="00454F02">
        <w:t xml:space="preserve">the </w:t>
      </w:r>
      <w:r w:rsidRPr="27BD4C92">
        <w:t xml:space="preserve">email address </w:t>
      </w:r>
      <w:r w:rsidR="00454F02">
        <w:t xml:space="preserve">of </w:t>
      </w:r>
      <w:r w:rsidRPr="27BD4C92">
        <w:t>your existing Donor account</w:t>
      </w:r>
      <w:r w:rsidR="180511CC" w:rsidRPr="27BD4C92">
        <w:t xml:space="preserve"> (if one already exists)</w:t>
      </w:r>
      <w:r w:rsidR="00454F02">
        <w:t>.</w:t>
      </w:r>
    </w:p>
    <w:p w14:paraId="74356580" w14:textId="2D583974" w:rsidR="27BD4C92" w:rsidRDefault="7A5DB1F0" w:rsidP="000E4438">
      <w:pPr>
        <w:tabs>
          <w:tab w:val="left" w:pos="0"/>
        </w:tabs>
        <w:spacing w:line="259" w:lineRule="auto"/>
      </w:pPr>
      <w:r>
        <w:rPr>
          <w:noProof/>
        </w:rPr>
        <w:lastRenderedPageBreak/>
        <w:drawing>
          <wp:inline distT="0" distB="0" distL="0" distR="0" wp14:anchorId="45CBC6A1" wp14:editId="69E9D4EE">
            <wp:extent cx="1884680" cy="2019300"/>
            <wp:effectExtent l="19050" t="19050" r="20320" b="19050"/>
            <wp:docPr id="348775761" name="Picture 348775761" descr="Screen capture of the sign in for existing users. The fields for Email Address and Password are filled in with test credentials and below them is a sign-i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775761" name="Picture 348775761" descr="Screen capture of the sign in for existing users. The fields for Email Address and Password are filled in with test credentials and below them is a sign-in button."/>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84680" cy="2019300"/>
                    </a:xfrm>
                    <a:prstGeom prst="rect">
                      <a:avLst/>
                    </a:prstGeom>
                    <a:ln>
                      <a:solidFill>
                        <a:schemeClr val="tx1"/>
                      </a:solidFill>
                    </a:ln>
                  </pic:spPr>
                </pic:pic>
              </a:graphicData>
            </a:graphic>
          </wp:inline>
        </w:drawing>
      </w:r>
    </w:p>
    <w:p w14:paraId="4F709581" w14:textId="11E14225" w:rsidR="00454F02" w:rsidRPr="00454F02" w:rsidRDefault="7A5DB1F0" w:rsidP="00454F02">
      <w:pPr>
        <w:pStyle w:val="ListParagraph"/>
        <w:numPr>
          <w:ilvl w:val="0"/>
          <w:numId w:val="5"/>
        </w:numPr>
      </w:pPr>
      <w:r w:rsidRPr="27BD4C92">
        <w:t>Alternatively, you can use the “Sign in with your government employee ID” link below the Sign In button.</w:t>
      </w:r>
      <w:r w:rsidR="00454F02">
        <w:t xml:space="preserve"> (</w:t>
      </w:r>
      <w:r w:rsidR="00454F02" w:rsidRPr="006F7B15">
        <w:rPr>
          <w:b/>
          <w:bCs/>
        </w:rPr>
        <w:t>Note</w:t>
      </w:r>
      <w:r w:rsidR="00454F02" w:rsidRPr="00454F02">
        <w:t>: this will log you in with the primary email associated with your employee ID, if that email is different than your existing donor account it will not automatically provide access to your previous account information, and you will need to contact the Help Center (800-797-009</w:t>
      </w:r>
      <w:r w:rsidR="001065AA">
        <w:t>8</w:t>
      </w:r>
      <w:r w:rsidR="00454F02" w:rsidRPr="00454F02">
        <w:t>) to have them link your historical pledge information.</w:t>
      </w:r>
      <w:r w:rsidR="00454F02">
        <w:t>)</w:t>
      </w:r>
    </w:p>
    <w:p w14:paraId="3ABA91FE" w14:textId="4B061D4C" w:rsidR="78C1E18F" w:rsidRDefault="726F4B4C" w:rsidP="27BD4C92">
      <w:pPr>
        <w:spacing w:line="259" w:lineRule="auto"/>
      </w:pPr>
      <w:r>
        <w:rPr>
          <w:noProof/>
        </w:rPr>
        <w:drawing>
          <wp:inline distT="0" distB="0" distL="0" distR="0" wp14:anchorId="4F840E1B" wp14:editId="2921C88D">
            <wp:extent cx="4572000" cy="933450"/>
            <wp:effectExtent l="19050" t="19050" r="19050" b="19050"/>
            <wp:docPr id="1012810797" name="Picture 1012810797" descr="Screen capture of the Sign In button, with a link below it for &quot;Sign in with your government employee identifica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810797" name="Picture 1012810797" descr="Screen capture of the Sign In button, with a link below it for &quot;Sign in with your government employee identification.&quot;"/>
                    <pic:cNvPicPr/>
                  </pic:nvPicPr>
                  <pic:blipFill>
                    <a:blip r:embed="rId17">
                      <a:extLst>
                        <a:ext uri="{28A0092B-C50C-407E-A947-70E740481C1C}">
                          <a14:useLocalDpi xmlns:a14="http://schemas.microsoft.com/office/drawing/2010/main" val="0"/>
                        </a:ext>
                      </a:extLst>
                    </a:blip>
                    <a:stretch>
                      <a:fillRect/>
                    </a:stretch>
                  </pic:blipFill>
                  <pic:spPr>
                    <a:xfrm>
                      <a:off x="0" y="0"/>
                      <a:ext cx="4572000" cy="933450"/>
                    </a:xfrm>
                    <a:prstGeom prst="rect">
                      <a:avLst/>
                    </a:prstGeom>
                    <a:ln>
                      <a:solidFill>
                        <a:schemeClr val="tx1"/>
                      </a:solidFill>
                    </a:ln>
                  </pic:spPr>
                </pic:pic>
              </a:graphicData>
            </a:graphic>
          </wp:inline>
        </w:drawing>
      </w:r>
    </w:p>
    <w:p w14:paraId="790B66B2" w14:textId="45D6341C" w:rsidR="78C1E18F" w:rsidRPr="005B494D" w:rsidRDefault="433F8F66" w:rsidP="27BD4C92">
      <w:pPr>
        <w:pStyle w:val="ListParagraph"/>
        <w:numPr>
          <w:ilvl w:val="0"/>
          <w:numId w:val="5"/>
        </w:numPr>
        <w:spacing w:line="259" w:lineRule="auto"/>
      </w:pPr>
      <w:r w:rsidRPr="005B494D">
        <w:t xml:space="preserve">Once you have entered your Sign In information, the system will </w:t>
      </w:r>
      <w:r w:rsidR="48D30D95" w:rsidRPr="005B494D">
        <w:t>prompt</w:t>
      </w:r>
      <w:r w:rsidRPr="005B494D">
        <w:t xml:space="preserve"> </w:t>
      </w:r>
      <w:r w:rsidR="759B79F1" w:rsidRPr="005B494D">
        <w:t xml:space="preserve">Multifactor Authentication. Please enter the </w:t>
      </w:r>
      <w:r w:rsidR="479ECA54" w:rsidRPr="005B494D">
        <w:t>authentication</w:t>
      </w:r>
      <w:r w:rsidR="759B79F1" w:rsidRPr="005B494D">
        <w:t xml:space="preserve"> method setup for the associated Login.gov Account.</w:t>
      </w:r>
    </w:p>
    <w:p w14:paraId="655EB299" w14:textId="77777777" w:rsidR="0082633F" w:rsidRDefault="00454F02" w:rsidP="0082633F">
      <w:pPr>
        <w:pStyle w:val="H2"/>
        <w:spacing w:after="0"/>
      </w:pPr>
      <w:r>
        <w:t>Add an email address to an existing Login.gov Account</w:t>
      </w:r>
    </w:p>
    <w:p w14:paraId="6ECDFF76" w14:textId="449EC4A6" w:rsidR="00454F02" w:rsidRPr="006F7B15" w:rsidRDefault="00454F02" w:rsidP="27BD4C92">
      <w:pPr>
        <w:spacing w:line="259" w:lineRule="auto"/>
        <w:rPr>
          <w:i/>
          <w:iCs/>
          <w:sz w:val="28"/>
          <w:szCs w:val="28"/>
        </w:rPr>
      </w:pPr>
      <w:r w:rsidRPr="006F7B15">
        <w:rPr>
          <w:i/>
          <w:iCs/>
          <w:sz w:val="28"/>
          <w:szCs w:val="28"/>
        </w:rPr>
        <w:t>(You have a Login.gov account, but it uses a different email address than your CFC Online Giving System donor account.)</w:t>
      </w:r>
    </w:p>
    <w:p w14:paraId="59E9C456" w14:textId="6452E0CE" w:rsidR="00454F02" w:rsidRDefault="003C1C85" w:rsidP="00687DB0">
      <w:pPr>
        <w:pStyle w:val="ListParagraph"/>
        <w:numPr>
          <w:ilvl w:val="3"/>
          <w:numId w:val="5"/>
        </w:numPr>
        <w:spacing w:line="259" w:lineRule="auto"/>
        <w:ind w:left="720"/>
        <w:contextualSpacing w:val="0"/>
      </w:pPr>
      <w:r>
        <w:t>If you already have a Login.gov account, but it uses a different email address than the one you used to create your CFC Online Giving System donor account, you can log in to your Login.gov account and add an additional email address to your existing account.</w:t>
      </w:r>
    </w:p>
    <w:p w14:paraId="51852ADF" w14:textId="41ED2705" w:rsidR="006C7C0D" w:rsidRDefault="003C1C85" w:rsidP="006C7C0D">
      <w:pPr>
        <w:pStyle w:val="ListParagraph"/>
        <w:numPr>
          <w:ilvl w:val="3"/>
          <w:numId w:val="5"/>
        </w:numPr>
        <w:spacing w:line="259" w:lineRule="auto"/>
        <w:ind w:left="720"/>
        <w:contextualSpacing w:val="0"/>
      </w:pPr>
      <w:r>
        <w:t>From the home screen in Login.gov, you can click the “Add a new email address” button.</w:t>
      </w:r>
      <w:r w:rsidR="006C7C0D">
        <w:br w:type="page"/>
      </w:r>
    </w:p>
    <w:p w14:paraId="2DBD2191" w14:textId="2D5CCEB1" w:rsidR="003C1C85" w:rsidRDefault="003C1C85" w:rsidP="003C1C85">
      <w:pPr>
        <w:spacing w:line="259" w:lineRule="auto"/>
      </w:pPr>
      <w:r>
        <w:rPr>
          <w:noProof/>
        </w:rPr>
        <w:lastRenderedPageBreak/>
        <w:drawing>
          <wp:inline distT="0" distB="0" distL="0" distR="0" wp14:anchorId="5C7238D6" wp14:editId="712E8427">
            <wp:extent cx="2336800" cy="717841"/>
            <wp:effectExtent l="19050" t="19050" r="25400" b="25400"/>
            <wp:docPr id="1" name="Picture 1" descr="Screen capture of the Add New Emai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 capture of the Add New Email button."/>
                    <pic:cNvPicPr/>
                  </pic:nvPicPr>
                  <pic:blipFill>
                    <a:blip r:embed="rId18"/>
                    <a:stretch>
                      <a:fillRect/>
                    </a:stretch>
                  </pic:blipFill>
                  <pic:spPr>
                    <a:xfrm>
                      <a:off x="0" y="0"/>
                      <a:ext cx="2349602" cy="721774"/>
                    </a:xfrm>
                    <a:prstGeom prst="rect">
                      <a:avLst/>
                    </a:prstGeom>
                    <a:ln>
                      <a:solidFill>
                        <a:schemeClr val="tx1"/>
                      </a:solidFill>
                    </a:ln>
                  </pic:spPr>
                </pic:pic>
              </a:graphicData>
            </a:graphic>
          </wp:inline>
        </w:drawing>
      </w:r>
    </w:p>
    <w:p w14:paraId="116B6EEE" w14:textId="6167F663" w:rsidR="003C1C85" w:rsidRDefault="003C1C85" w:rsidP="00687DB0">
      <w:pPr>
        <w:pStyle w:val="ListParagraph"/>
        <w:numPr>
          <w:ilvl w:val="0"/>
          <w:numId w:val="42"/>
        </w:numPr>
        <w:spacing w:line="259" w:lineRule="auto"/>
        <w:contextualSpacing w:val="0"/>
      </w:pPr>
      <w:r>
        <w:t>Type in the email address you use to access your CFC Online Giving System donor account.</w:t>
      </w:r>
    </w:p>
    <w:p w14:paraId="40710204" w14:textId="7FA858A1" w:rsidR="003C1C85" w:rsidRPr="00ED5508" w:rsidRDefault="003C1C85" w:rsidP="00687DB0">
      <w:pPr>
        <w:pStyle w:val="ListParagraph"/>
        <w:numPr>
          <w:ilvl w:val="0"/>
          <w:numId w:val="42"/>
        </w:numPr>
        <w:spacing w:line="259" w:lineRule="auto"/>
        <w:contextualSpacing w:val="0"/>
      </w:pPr>
      <w:r>
        <w:t xml:space="preserve">Return to the CFC's </w:t>
      </w:r>
      <w:hyperlink r:id="rId19" w:history="1">
        <w:r w:rsidRPr="003C1C85">
          <w:rPr>
            <w:rStyle w:val="Hyperlink"/>
          </w:rPr>
          <w:t>Online Giving System</w:t>
        </w:r>
      </w:hyperlink>
      <w:r>
        <w:t xml:space="preserve"> (</w:t>
      </w:r>
      <w:r w:rsidRPr="00950FE1">
        <w:rPr>
          <w:b/>
          <w:bCs/>
        </w:rPr>
        <w:t>https://cfcgiving.opm.gov/welcome)</w:t>
      </w:r>
      <w:r>
        <w:t xml:space="preserve"> and try logging in as usual. </w:t>
      </w:r>
    </w:p>
    <w:p w14:paraId="3661D7EB" w14:textId="77777777" w:rsidR="0082633F" w:rsidRDefault="19A351AF" w:rsidP="0082633F">
      <w:pPr>
        <w:pStyle w:val="H2"/>
        <w:spacing w:after="0"/>
      </w:pPr>
      <w:r w:rsidRPr="005B494D">
        <w:t xml:space="preserve">Create </w:t>
      </w:r>
      <w:r w:rsidR="00454F02">
        <w:t xml:space="preserve">a Login.gov </w:t>
      </w:r>
      <w:r w:rsidRPr="005B494D">
        <w:t>Account</w:t>
      </w:r>
    </w:p>
    <w:p w14:paraId="43D748B4" w14:textId="38692FF7" w:rsidR="78C1E18F" w:rsidRPr="005B494D" w:rsidRDefault="00454F02" w:rsidP="27BD4C92">
      <w:pPr>
        <w:spacing w:line="259" w:lineRule="auto"/>
        <w:rPr>
          <w:b/>
          <w:bCs/>
          <w:sz w:val="32"/>
          <w:szCs w:val="32"/>
        </w:rPr>
      </w:pPr>
      <w:r w:rsidRPr="00ED5508">
        <w:rPr>
          <w:i/>
          <w:iCs/>
          <w:sz w:val="28"/>
          <w:szCs w:val="28"/>
        </w:rPr>
        <w:t>(You do not have a Login.gov account</w:t>
      </w:r>
      <w:r>
        <w:rPr>
          <w:i/>
          <w:iCs/>
          <w:sz w:val="28"/>
          <w:szCs w:val="28"/>
        </w:rPr>
        <w:t>.)</w:t>
      </w:r>
    </w:p>
    <w:p w14:paraId="41BDE32E" w14:textId="2D600291" w:rsidR="78C1E18F" w:rsidRDefault="19A351AF" w:rsidP="00687DB0">
      <w:pPr>
        <w:pStyle w:val="ListParagraph"/>
        <w:numPr>
          <w:ilvl w:val="0"/>
          <w:numId w:val="4"/>
        </w:numPr>
        <w:spacing w:line="259" w:lineRule="auto"/>
        <w:contextualSpacing w:val="0"/>
      </w:pPr>
      <w:r w:rsidRPr="005B494D">
        <w:t xml:space="preserve">If you do </w:t>
      </w:r>
      <w:r w:rsidR="1F08B42D" w:rsidRPr="005B494D">
        <w:t>not have</w:t>
      </w:r>
      <w:r w:rsidRPr="005B494D">
        <w:t xml:space="preserve"> a </w:t>
      </w:r>
      <w:r w:rsidR="00DE1839" w:rsidRPr="005B494D">
        <w:t>L</w:t>
      </w:r>
      <w:r w:rsidRPr="005B494D">
        <w:t xml:space="preserve">ogin.gov account or </w:t>
      </w:r>
      <w:r w:rsidR="49C60861" w:rsidRPr="005B494D">
        <w:t xml:space="preserve">your existing </w:t>
      </w:r>
      <w:r w:rsidR="00454F02">
        <w:t>L</w:t>
      </w:r>
      <w:r w:rsidR="49C60861" w:rsidRPr="005B494D">
        <w:t>ogin.gov account is under a different email than your Donor Account, please Choose Create new account.</w:t>
      </w:r>
    </w:p>
    <w:p w14:paraId="3E294522" w14:textId="0B1DA07B" w:rsidR="78C1E18F" w:rsidRDefault="19264FEB" w:rsidP="00687DB0">
      <w:pPr>
        <w:pStyle w:val="ListParagraph"/>
        <w:numPr>
          <w:ilvl w:val="0"/>
          <w:numId w:val="4"/>
        </w:numPr>
        <w:spacing w:line="259" w:lineRule="auto"/>
        <w:contextualSpacing w:val="0"/>
      </w:pPr>
      <w:r w:rsidRPr="005B494D">
        <w:t>Enter the Email Address associated with your</w:t>
      </w:r>
      <w:r w:rsidRPr="27BD4C92">
        <w:t xml:space="preserve"> existing Donor Account to ensure your previous donor information can be accessed.</w:t>
      </w:r>
    </w:p>
    <w:p w14:paraId="6122C68B" w14:textId="76B416C7" w:rsidR="78C1E18F" w:rsidRDefault="19264FEB" w:rsidP="27BD4C92">
      <w:pPr>
        <w:spacing w:line="259" w:lineRule="auto"/>
      </w:pPr>
      <w:r>
        <w:rPr>
          <w:noProof/>
        </w:rPr>
        <w:drawing>
          <wp:inline distT="0" distB="0" distL="0" distR="0" wp14:anchorId="017B451A" wp14:editId="6B81E6E9">
            <wp:extent cx="1688167" cy="3019425"/>
            <wp:effectExtent l="19050" t="19050" r="26670" b="9525"/>
            <wp:docPr id="1170357654" name="Picture 1170357654" descr="Screen capture of the CFC Giving government account creation, with fields for email address, language preference, accepting the terms of use, and a submi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357654" name="Picture 1170357654" descr="Screen capture of the CFC Giving government account creation, with fields for email address, language preference, accepting the terms of use, and a submit button."/>
                    <pic:cNvPicPr/>
                  </pic:nvPicPr>
                  <pic:blipFill>
                    <a:blip r:embed="rId20">
                      <a:extLst>
                        <a:ext uri="{28A0092B-C50C-407E-A947-70E740481C1C}">
                          <a14:useLocalDpi xmlns:a14="http://schemas.microsoft.com/office/drawing/2010/main" val="0"/>
                        </a:ext>
                      </a:extLst>
                    </a:blip>
                    <a:stretch>
                      <a:fillRect/>
                    </a:stretch>
                  </pic:blipFill>
                  <pic:spPr>
                    <a:xfrm>
                      <a:off x="0" y="0"/>
                      <a:ext cx="1688167" cy="3019425"/>
                    </a:xfrm>
                    <a:prstGeom prst="rect">
                      <a:avLst/>
                    </a:prstGeom>
                    <a:ln>
                      <a:solidFill>
                        <a:schemeClr val="tx1"/>
                      </a:solidFill>
                    </a:ln>
                  </pic:spPr>
                </pic:pic>
              </a:graphicData>
            </a:graphic>
          </wp:inline>
        </w:drawing>
      </w:r>
    </w:p>
    <w:p w14:paraId="66C464FD" w14:textId="71847C5E" w:rsidR="78C1E18F" w:rsidRDefault="19264FEB" w:rsidP="00687DB0">
      <w:pPr>
        <w:pStyle w:val="ListParagraph"/>
        <w:numPr>
          <w:ilvl w:val="0"/>
          <w:numId w:val="4"/>
        </w:numPr>
        <w:spacing w:line="259" w:lineRule="auto"/>
        <w:contextualSpacing w:val="0"/>
      </w:pPr>
      <w:r w:rsidRPr="27BD4C92">
        <w:t>An email will be sent to confirm the supplied email address. Please follow the link to finish account setup.</w:t>
      </w:r>
    </w:p>
    <w:p w14:paraId="41B23BCD" w14:textId="41E7B357" w:rsidR="78C1E18F" w:rsidRDefault="65072A8E" w:rsidP="000E4438">
      <w:pPr>
        <w:spacing w:line="259" w:lineRule="auto"/>
      </w:pPr>
      <w:r>
        <w:rPr>
          <w:noProof/>
        </w:rPr>
        <w:lastRenderedPageBreak/>
        <w:drawing>
          <wp:inline distT="0" distB="0" distL="0" distR="0" wp14:anchorId="2FF6DAC0" wp14:editId="61B081F4">
            <wp:extent cx="2279650" cy="2025650"/>
            <wp:effectExtent l="19050" t="19050" r="25400" b="12700"/>
            <wp:docPr id="1646865671" name="Picture 1646865671" descr="Screen capture of the notification to check your email to verify the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65671" name="Picture 1646865671" descr="Screen capture of the notification to check your email to verify the account."/>
                    <pic:cNvPicPr/>
                  </pic:nvPicPr>
                  <pic:blipFill rotWithShape="1">
                    <a:blip r:embed="rId21">
                      <a:extLst>
                        <a:ext uri="{28A0092B-C50C-407E-A947-70E740481C1C}">
                          <a14:useLocalDpi xmlns:a14="http://schemas.microsoft.com/office/drawing/2010/main" val="0"/>
                        </a:ext>
                      </a:extLst>
                    </a:blip>
                    <a:srcRect l="9113" r="11096" b="15429"/>
                    <a:stretch/>
                  </pic:blipFill>
                  <pic:spPr bwMode="auto">
                    <a:xfrm>
                      <a:off x="0" y="0"/>
                      <a:ext cx="2280031" cy="202598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12D4183" w14:textId="3CD7A7B2" w:rsidR="78C1E18F" w:rsidRDefault="65072A8E" w:rsidP="00687DB0">
      <w:pPr>
        <w:pStyle w:val="ListParagraph"/>
        <w:numPr>
          <w:ilvl w:val="0"/>
          <w:numId w:val="4"/>
        </w:numPr>
        <w:spacing w:line="259" w:lineRule="auto"/>
        <w:contextualSpacing w:val="0"/>
      </w:pPr>
      <w:r w:rsidRPr="27BD4C92">
        <w:t xml:space="preserve">Confirm </w:t>
      </w:r>
      <w:r w:rsidR="005725A8">
        <w:t>y</w:t>
      </w:r>
      <w:r w:rsidRPr="27BD4C92">
        <w:t xml:space="preserve">our </w:t>
      </w:r>
      <w:r w:rsidR="005725A8">
        <w:t>e</w:t>
      </w:r>
      <w:r w:rsidRPr="27BD4C92">
        <w:t>mail</w:t>
      </w:r>
      <w:r w:rsidR="005725A8">
        <w:t>.</w:t>
      </w:r>
    </w:p>
    <w:p w14:paraId="622AEDB0" w14:textId="51220B04" w:rsidR="78C1E18F" w:rsidRDefault="65072A8E" w:rsidP="00687DB0">
      <w:pPr>
        <w:pStyle w:val="ListParagraph"/>
        <w:numPr>
          <w:ilvl w:val="0"/>
          <w:numId w:val="4"/>
        </w:numPr>
        <w:spacing w:line="259" w:lineRule="auto"/>
        <w:contextualSpacing w:val="0"/>
      </w:pPr>
      <w:r w:rsidRPr="27BD4C92">
        <w:t xml:space="preserve">Setup a New Password Following the on-screen </w:t>
      </w:r>
      <w:r w:rsidR="00E749AD" w:rsidRPr="27BD4C92">
        <w:t>requirements</w:t>
      </w:r>
      <w:r w:rsidR="00454F02">
        <w:t>.</w:t>
      </w:r>
    </w:p>
    <w:p w14:paraId="7FBA782D" w14:textId="38492AE9" w:rsidR="78C1E18F" w:rsidRDefault="65072A8E" w:rsidP="00687DB0">
      <w:pPr>
        <w:pStyle w:val="ListParagraph"/>
        <w:numPr>
          <w:ilvl w:val="0"/>
          <w:numId w:val="4"/>
        </w:numPr>
        <w:spacing w:line="259" w:lineRule="auto"/>
      </w:pPr>
      <w:r w:rsidRPr="27BD4C92">
        <w:t xml:space="preserve">Select the authentication method for </w:t>
      </w:r>
      <w:r w:rsidR="0F55D8A0" w:rsidRPr="27BD4C92">
        <w:t>MFA (Multi Factor Authentication)</w:t>
      </w:r>
      <w:r w:rsidR="005725A8">
        <w:t>.</w:t>
      </w:r>
    </w:p>
    <w:p w14:paraId="64933CD7" w14:textId="6B7288AA" w:rsidR="78C1E18F" w:rsidRDefault="65072A8E" w:rsidP="27BD4C92">
      <w:pPr>
        <w:pStyle w:val="ListParagraph"/>
        <w:numPr>
          <w:ilvl w:val="1"/>
          <w:numId w:val="4"/>
        </w:numPr>
        <w:spacing w:line="259" w:lineRule="auto"/>
      </w:pPr>
      <w:r w:rsidRPr="27BD4C92">
        <w:t>Note: Federal Employees should choose either Authentication Application, Security Key or Government ID</w:t>
      </w:r>
    </w:p>
    <w:p w14:paraId="6D584D77" w14:textId="228FB6DB" w:rsidR="78C1E18F" w:rsidRDefault="730C5749" w:rsidP="000E4438">
      <w:pPr>
        <w:spacing w:line="259" w:lineRule="auto"/>
      </w:pPr>
      <w:r>
        <w:rPr>
          <w:noProof/>
        </w:rPr>
        <w:drawing>
          <wp:inline distT="0" distB="0" distL="0" distR="0" wp14:anchorId="441574F8" wp14:editId="17E55A37">
            <wp:extent cx="1373684" cy="2713449"/>
            <wp:effectExtent l="19050" t="19050" r="17145" b="10795"/>
            <wp:docPr id="1610844767" name="Picture 1610844767" descr="Screen capture of the authentication method setup screen, with a variety of methods (application, text message, backup codes, security key, and government employee ident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844767" name="Picture 1610844767" descr="Screen capture of the authentication method setup screen, with a variety of methods (application, text message, backup codes, security key, and government employee identification)."/>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73684" cy="2713449"/>
                    </a:xfrm>
                    <a:prstGeom prst="rect">
                      <a:avLst/>
                    </a:prstGeom>
                    <a:ln>
                      <a:solidFill>
                        <a:schemeClr val="tx1"/>
                      </a:solidFill>
                    </a:ln>
                  </pic:spPr>
                </pic:pic>
              </a:graphicData>
            </a:graphic>
          </wp:inline>
        </w:drawing>
      </w:r>
    </w:p>
    <w:p w14:paraId="56C14EF9" w14:textId="46F893F9" w:rsidR="78C1E18F" w:rsidRDefault="730C5749" w:rsidP="006C7C0D">
      <w:pPr>
        <w:pStyle w:val="ListParagraph"/>
        <w:numPr>
          <w:ilvl w:val="0"/>
          <w:numId w:val="4"/>
        </w:numPr>
        <w:spacing w:line="259" w:lineRule="auto"/>
        <w:contextualSpacing w:val="0"/>
      </w:pPr>
      <w:r w:rsidRPr="27BD4C92">
        <w:t>Based on the method selected, finish the remaining onscreen prompts to complete setup of your MFA method.</w:t>
      </w:r>
    </w:p>
    <w:p w14:paraId="7D82C638" w14:textId="570057EC" w:rsidR="78C1E18F" w:rsidRDefault="730C5749" w:rsidP="006C7C0D">
      <w:pPr>
        <w:pStyle w:val="ListParagraph"/>
        <w:numPr>
          <w:ilvl w:val="0"/>
          <w:numId w:val="4"/>
        </w:numPr>
        <w:spacing w:line="259" w:lineRule="auto"/>
        <w:contextualSpacing w:val="0"/>
      </w:pPr>
      <w:r w:rsidRPr="27BD4C92">
        <w:t>After you have completed setting up your account, you can return to the site and follow the Sign In prompts above.</w:t>
      </w:r>
    </w:p>
    <w:p w14:paraId="6808AF79" w14:textId="092533F7" w:rsidR="00D54728" w:rsidRDefault="00D54728" w:rsidP="00512580">
      <w:pPr>
        <w:pStyle w:val="H2Underlined"/>
        <w:jc w:val="center"/>
      </w:pPr>
      <w:r>
        <w:br w:type="page"/>
      </w:r>
      <w:r w:rsidR="3C286ED1">
        <w:lastRenderedPageBreak/>
        <w:t>Frequently Asked Questions</w:t>
      </w:r>
    </w:p>
    <w:p w14:paraId="053639B5" w14:textId="7F5117C6" w:rsidR="00D54728" w:rsidRPr="005B494D" w:rsidRDefault="2EFB06DE" w:rsidP="78C1E18F">
      <w:pPr>
        <w:rPr>
          <w:b/>
          <w:bCs/>
        </w:rPr>
      </w:pPr>
      <w:r w:rsidRPr="005B494D">
        <w:rPr>
          <w:b/>
          <w:bCs/>
        </w:rPr>
        <w:t>Q: When using Login.gov to access the system will I still have access to my existing Donor Account</w:t>
      </w:r>
      <w:r w:rsidR="00CB50A7" w:rsidRPr="005B494D">
        <w:rPr>
          <w:b/>
          <w:bCs/>
        </w:rPr>
        <w:t>?</w:t>
      </w:r>
    </w:p>
    <w:p w14:paraId="44600BA9" w14:textId="2234F4F5" w:rsidR="2EFB06DE" w:rsidRPr="005B494D" w:rsidRDefault="2EFB06DE" w:rsidP="00E749AD">
      <w:r w:rsidRPr="005B494D">
        <w:t xml:space="preserve">A: Yes. </w:t>
      </w:r>
      <w:r w:rsidR="61761D1A" w:rsidRPr="005B494D">
        <w:t>To</w:t>
      </w:r>
      <w:r w:rsidRPr="005B494D">
        <w:t xml:space="preserve"> automatically link your Login.gov account to your existing Donor Account you</w:t>
      </w:r>
      <w:r w:rsidR="00CB50A7" w:rsidRPr="005B494D">
        <w:t xml:space="preserve"> </w:t>
      </w:r>
      <w:r w:rsidRPr="005B494D">
        <w:t xml:space="preserve">must sign into Login.gov using the email address associated with your </w:t>
      </w:r>
      <w:r w:rsidR="03BC3E23" w:rsidRPr="005B494D">
        <w:t>existing</w:t>
      </w:r>
      <w:r w:rsidRPr="005B494D">
        <w:t xml:space="preserve"> donor account.</w:t>
      </w:r>
      <w:r w:rsidR="5B748D27" w:rsidRPr="005B494D">
        <w:t xml:space="preserve"> </w:t>
      </w:r>
    </w:p>
    <w:p w14:paraId="4EE2DBF5" w14:textId="43B12C6B" w:rsidR="5B748D27" w:rsidRPr="005B494D" w:rsidRDefault="5B748D27" w:rsidP="27BD4C92">
      <w:pPr>
        <w:rPr>
          <w:b/>
          <w:bCs/>
        </w:rPr>
      </w:pPr>
      <w:r w:rsidRPr="005B494D">
        <w:rPr>
          <w:b/>
          <w:bCs/>
        </w:rPr>
        <w:t>Q</w:t>
      </w:r>
      <w:r w:rsidR="00CB50A7" w:rsidRPr="005B494D">
        <w:rPr>
          <w:b/>
          <w:bCs/>
        </w:rPr>
        <w:t>:</w:t>
      </w:r>
      <w:r w:rsidRPr="005B494D">
        <w:rPr>
          <w:b/>
          <w:bCs/>
        </w:rPr>
        <w:t xml:space="preserve"> </w:t>
      </w:r>
      <w:r w:rsidR="003C1C85">
        <w:rPr>
          <w:b/>
          <w:bCs/>
        </w:rPr>
        <w:t xml:space="preserve">What should I do if I am having trouble adding an email address to my Login.gov account? </w:t>
      </w:r>
    </w:p>
    <w:p w14:paraId="6600F135" w14:textId="09B33FD0" w:rsidR="3911FE09" w:rsidRPr="005B494D" w:rsidRDefault="3911FE09" w:rsidP="27BD4C92">
      <w:r w:rsidRPr="005B494D">
        <w:t xml:space="preserve">A: </w:t>
      </w:r>
      <w:r w:rsidR="003C1C85">
        <w:t>C</w:t>
      </w:r>
      <w:r w:rsidRPr="005B494D">
        <w:t>ontact</w:t>
      </w:r>
      <w:r w:rsidR="00ED5508">
        <w:t xml:space="preserve"> the CFC’s Online Giving System</w:t>
      </w:r>
      <w:r w:rsidRPr="005B494D">
        <w:t xml:space="preserve"> Help Center at (800-797-009</w:t>
      </w:r>
      <w:r w:rsidR="001065AA">
        <w:t>8</w:t>
      </w:r>
      <w:r w:rsidRPr="005B494D">
        <w:t>) and they can</w:t>
      </w:r>
      <w:r w:rsidR="4459C4C9" w:rsidRPr="005B494D">
        <w:t xml:space="preserve"> assist with linking your two accounts together.  </w:t>
      </w:r>
    </w:p>
    <w:p w14:paraId="26D0D5CB" w14:textId="7B7CAADB" w:rsidR="3A980E22" w:rsidRPr="005B494D" w:rsidRDefault="3A980E22" w:rsidP="27BD4C92">
      <w:pPr>
        <w:rPr>
          <w:b/>
          <w:bCs/>
        </w:rPr>
      </w:pPr>
      <w:r w:rsidRPr="005B494D">
        <w:rPr>
          <w:b/>
          <w:bCs/>
        </w:rPr>
        <w:t>Q: How do I log out of the system?</w:t>
      </w:r>
    </w:p>
    <w:p w14:paraId="4584111F" w14:textId="0EA141C3" w:rsidR="3A980E22" w:rsidRDefault="3A980E22" w:rsidP="27BD4C92">
      <w:r w:rsidRPr="005B494D">
        <w:t xml:space="preserve">A: With the Login.gov integration there are now two sign-outs.  When you sign-out of the Giving System, you will be logged </w:t>
      </w:r>
      <w:r w:rsidR="30EF5D32" w:rsidRPr="005B494D">
        <w:t>into</w:t>
      </w:r>
      <w:r w:rsidRPr="005B494D">
        <w:t xml:space="preserve"> the system, however, you</w:t>
      </w:r>
      <w:r w:rsidR="36D1C174" w:rsidRPr="005B494D">
        <w:t xml:space="preserve">r sign in to Login.gov may still be active depending on your account settings.  If you want to completely sign out of both </w:t>
      </w:r>
      <w:r w:rsidR="22688F5F" w:rsidRPr="005B494D">
        <w:t>systems</w:t>
      </w:r>
      <w:r w:rsidR="36D1C174" w:rsidRPr="005B494D">
        <w:t xml:space="preserve">, please navigate to </w:t>
      </w:r>
      <w:r w:rsidR="00CB50A7" w:rsidRPr="005B494D">
        <w:t>L</w:t>
      </w:r>
      <w:r w:rsidR="36D1C174" w:rsidRPr="005B494D">
        <w:t xml:space="preserve">ogin.gov </w:t>
      </w:r>
      <w:r w:rsidR="54992C54" w:rsidRPr="005B494D">
        <w:t>and</w:t>
      </w:r>
      <w:r w:rsidR="36D1C174" w:rsidRPr="005B494D">
        <w:t xml:space="preserve"> choose </w:t>
      </w:r>
      <w:r w:rsidR="4C3E3E62" w:rsidRPr="005B494D">
        <w:t>to sign</w:t>
      </w:r>
      <w:r w:rsidR="36D1C174" w:rsidRPr="005B494D">
        <w:t xml:space="preserve"> out.</w:t>
      </w:r>
    </w:p>
    <w:sectPr w:rsidR="3A980E22" w:rsidSect="006350DB">
      <w:headerReference w:type="even" r:id="rId23"/>
      <w:headerReference w:type="default" r:id="rId24"/>
      <w:footerReference w:type="even" r:id="rId25"/>
      <w:footerReference w:type="default" r:id="rId26"/>
      <w:pgSz w:w="12240" w:h="15840"/>
      <w:pgMar w:top="576" w:right="1440" w:bottom="1440" w:left="1440" w:header="720" w:footer="4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9A826" w14:textId="77777777" w:rsidR="00420671" w:rsidRDefault="00420671" w:rsidP="00EC5B8D">
      <w:r>
        <w:separator/>
      </w:r>
    </w:p>
  </w:endnote>
  <w:endnote w:type="continuationSeparator" w:id="0">
    <w:p w14:paraId="0A26EC99" w14:textId="77777777" w:rsidR="00420671" w:rsidRDefault="00420671" w:rsidP="00EC5B8D">
      <w:r>
        <w:continuationSeparator/>
      </w:r>
    </w:p>
  </w:endnote>
  <w:endnote w:type="continuationNotice" w:id="1">
    <w:p w14:paraId="09643D9E" w14:textId="77777777" w:rsidR="00420671" w:rsidRDefault="004206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6B5F6" w14:textId="2F2B3CF8" w:rsidR="0062013D" w:rsidRPr="00692416" w:rsidRDefault="00692416" w:rsidP="00692416">
    <w:pPr>
      <w:spacing w:after="0"/>
      <w:ind w:left="1080" w:hanging="720"/>
      <w:rPr>
        <w:sz w:val="20"/>
        <w:szCs w:val="20"/>
      </w:rPr>
    </w:pPr>
    <w:r w:rsidRPr="00F0177C">
      <w:rPr>
        <w:color w:val="FFFFFF" w:themeColor="background1"/>
        <w:shd w:val="clear" w:color="auto" w:fill="002060"/>
      </w:rPr>
      <w:fldChar w:fldCharType="begin"/>
    </w:r>
    <w:r w:rsidRPr="00F0177C">
      <w:rPr>
        <w:color w:val="FFFFFF" w:themeColor="background1"/>
        <w:shd w:val="clear" w:color="auto" w:fill="002060"/>
      </w:rPr>
      <w:instrText xml:space="preserve"> PAGE   \* MERGEFORMAT </w:instrText>
    </w:r>
    <w:r w:rsidRPr="00F0177C">
      <w:rPr>
        <w:color w:val="FFFFFF" w:themeColor="background1"/>
        <w:shd w:val="clear" w:color="auto" w:fill="002060"/>
      </w:rPr>
      <w:fldChar w:fldCharType="separate"/>
    </w:r>
    <w:r w:rsidRPr="00F0177C">
      <w:rPr>
        <w:noProof/>
        <w:color w:val="FFFFFF" w:themeColor="background1"/>
        <w:shd w:val="clear" w:color="auto" w:fill="002060"/>
      </w:rPr>
      <w:t>1</w:t>
    </w:r>
    <w:r w:rsidRPr="00F0177C">
      <w:rPr>
        <w:noProof/>
        <w:color w:val="FFFFFF" w:themeColor="background1"/>
        <w:shd w:val="clear" w:color="auto" w:fill="002060"/>
      </w:rPr>
      <w:fldChar w:fldCharType="end"/>
    </w:r>
    <w:r>
      <w:rPr>
        <w:noProof/>
      </w:rPr>
      <mc:AlternateContent>
        <mc:Choice Requires="wps">
          <w:drawing>
            <wp:anchor distT="0" distB="0" distL="114300" distR="114300" simplePos="0" relativeHeight="251661312" behindDoc="1" locked="0" layoutInCell="1" allowOverlap="1" wp14:anchorId="0B4F95C9" wp14:editId="4227EC1D">
              <wp:simplePos x="0" y="0"/>
              <wp:positionH relativeFrom="column">
                <wp:posOffset>0</wp:posOffset>
              </wp:positionH>
              <wp:positionV relativeFrom="paragraph">
                <wp:posOffset>-71952</wp:posOffset>
              </wp:positionV>
              <wp:extent cx="576580" cy="566858"/>
              <wp:effectExtent l="0" t="0" r="0" b="5080"/>
              <wp:wrapNone/>
              <wp:docPr id="948283146"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6580" cy="566858"/>
                      </a:xfrm>
                      <a:prstGeom prst="rect">
                        <a:avLst/>
                      </a:prstGeom>
                      <a:solidFill>
                        <a:srgbClr val="00206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69D5E" id="Rectangle 1" o:spid="_x0000_s1026" alt="&quot;&quot;" style="position:absolute;margin-left:0;margin-top:-5.65pt;width:45.4pt;height:44.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" fillcolor="#002060" stroked="f" strokeweight="1pt"/>
          </w:pict>
        </mc:Fallback>
      </mc:AlternateContent>
    </w:r>
    <w:r>
      <w:rPr>
        <w:noProof/>
        <w:sz w:val="20"/>
        <w:szCs w:val="20"/>
      </w:rPr>
      <w:tab/>
    </w:r>
    <w:r w:rsidRPr="00692416">
      <w:rPr>
        <w:sz w:val="20"/>
        <w:szCs w:val="20"/>
      </w:rPr>
      <w:t>2023 CFC Donor Pledging System User Guide</w:t>
    </w:r>
  </w:p>
  <w:p w14:paraId="11E3CF6F" w14:textId="47DB6716" w:rsidR="00692416" w:rsidRPr="00692416" w:rsidRDefault="00692416" w:rsidP="00692416">
    <w:pPr>
      <w:spacing w:after="0"/>
      <w:ind w:left="1080"/>
      <w:rPr>
        <w:sz w:val="20"/>
        <w:szCs w:val="20"/>
      </w:rPr>
    </w:pPr>
    <w:r w:rsidRPr="00692416">
      <w:rPr>
        <w:sz w:val="20"/>
        <w:szCs w:val="20"/>
      </w:rPr>
      <w:t>Office of Personnel Management</w:t>
    </w:r>
  </w:p>
  <w:p w14:paraId="35AB90EE" w14:textId="4BC1C16B" w:rsidR="00692416" w:rsidRPr="00692416" w:rsidRDefault="00692416" w:rsidP="00692416">
    <w:pPr>
      <w:spacing w:after="0"/>
      <w:ind w:left="1080"/>
      <w:rPr>
        <w:sz w:val="20"/>
        <w:szCs w:val="20"/>
      </w:rPr>
    </w:pPr>
    <w:r w:rsidRPr="00692416">
      <w:rPr>
        <w:sz w:val="20"/>
        <w:szCs w:val="20"/>
      </w:rPr>
      <w:t>Updated: September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9A9FD" w14:textId="70F62D78" w:rsidR="00907EF7" w:rsidRDefault="00907EF7" w:rsidP="009E2975">
    <w:pPr>
      <w:pStyle w:val="FooterText"/>
      <w:tabs>
        <w:tab w:val="clear" w:pos="4680"/>
        <w:tab w:val="clear" w:pos="9360"/>
        <w:tab w:val="center" w:pos="4320"/>
        <w:tab w:val="right" w:pos="9000"/>
      </w:tabs>
      <w:ind w:right="360"/>
    </w:pPr>
    <w:r>
      <w:rPr>
        <w:noProof/>
      </w:rPr>
      <mc:AlternateContent>
        <mc:Choice Requires="wps">
          <w:drawing>
            <wp:anchor distT="0" distB="0" distL="114300" distR="114300" simplePos="0" relativeHeight="251659264" behindDoc="1" locked="0" layoutInCell="1" allowOverlap="1" wp14:anchorId="4B7F96F5" wp14:editId="34FDC01E">
              <wp:simplePos x="0" y="0"/>
              <wp:positionH relativeFrom="column">
                <wp:posOffset>5374497</wp:posOffset>
              </wp:positionH>
              <wp:positionV relativeFrom="paragraph">
                <wp:posOffset>-47262</wp:posOffset>
              </wp:positionV>
              <wp:extent cx="576580" cy="566858"/>
              <wp:effectExtent l="0" t="0" r="0" b="5080"/>
              <wp:wrapNone/>
              <wp:docPr id="1026874706"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6580" cy="566858"/>
                      </a:xfrm>
                      <a:prstGeom prst="rect">
                        <a:avLst/>
                      </a:prstGeom>
                      <a:solidFill>
                        <a:srgbClr val="00206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3395F3" id="Rectangle 1" o:spid="_x0000_s1026" alt="&quot;&quot;" style="position:absolute;margin-left:423.2pt;margin-top:-3.7pt;width:45.4pt;height:44.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" fillcolor="#002060" stroked="f" strokeweight="1pt"/>
          </w:pict>
        </mc:Fallback>
      </mc:AlternateContent>
    </w:r>
    <w:r w:rsidRPr="005B494D">
      <w:t>2023 CFC Donor Pledging System User Guide</w:t>
    </w:r>
    <w:r w:rsidR="0068774A">
      <w:tab/>
    </w:r>
    <w:r w:rsidR="009E2975" w:rsidRPr="00F0177C">
      <w:rPr>
        <w:color w:val="FFFFFF" w:themeColor="background1"/>
        <w:sz w:val="22"/>
        <w:szCs w:val="22"/>
        <w:shd w:val="clear" w:color="auto" w:fill="002060"/>
      </w:rPr>
      <w:fldChar w:fldCharType="begin"/>
    </w:r>
    <w:r w:rsidR="009E2975" w:rsidRPr="00F0177C">
      <w:rPr>
        <w:color w:val="FFFFFF" w:themeColor="background1"/>
        <w:sz w:val="22"/>
        <w:szCs w:val="22"/>
        <w:shd w:val="clear" w:color="auto" w:fill="002060"/>
      </w:rPr>
      <w:instrText xml:space="preserve"> PAGE   \* MERGEFORMAT </w:instrText>
    </w:r>
    <w:r w:rsidR="009E2975" w:rsidRPr="00F0177C">
      <w:rPr>
        <w:color w:val="FFFFFF" w:themeColor="background1"/>
        <w:sz w:val="22"/>
        <w:szCs w:val="22"/>
        <w:shd w:val="clear" w:color="auto" w:fill="002060"/>
      </w:rPr>
      <w:fldChar w:fldCharType="separate"/>
    </w:r>
    <w:r w:rsidR="009E2975" w:rsidRPr="00F0177C">
      <w:rPr>
        <w:noProof/>
        <w:color w:val="FFFFFF" w:themeColor="background1"/>
        <w:sz w:val="22"/>
        <w:szCs w:val="22"/>
        <w:shd w:val="clear" w:color="auto" w:fill="002060"/>
      </w:rPr>
      <w:t>1</w:t>
    </w:r>
    <w:r w:rsidR="009E2975" w:rsidRPr="00F0177C">
      <w:rPr>
        <w:noProof/>
        <w:color w:val="FFFFFF" w:themeColor="background1"/>
        <w:sz w:val="22"/>
        <w:szCs w:val="22"/>
        <w:shd w:val="clear" w:color="auto" w:fill="002060"/>
      </w:rPr>
      <w:fldChar w:fldCharType="end"/>
    </w:r>
  </w:p>
  <w:p w14:paraId="67B86691" w14:textId="456221A5" w:rsidR="00907EF7" w:rsidRPr="005B494D" w:rsidRDefault="00907EF7" w:rsidP="00907EF7">
    <w:pPr>
      <w:pStyle w:val="FooterText"/>
      <w:tabs>
        <w:tab w:val="clear" w:pos="9360"/>
        <w:tab w:val="right" w:pos="7920"/>
      </w:tabs>
      <w:ind w:right="1080"/>
    </w:pPr>
    <w:r w:rsidRPr="005B494D">
      <w:t>Office of Personnel Management</w:t>
    </w:r>
  </w:p>
  <w:p w14:paraId="005CC954" w14:textId="6E8051AA" w:rsidR="0062013D" w:rsidRPr="00704D08" w:rsidRDefault="00907EF7" w:rsidP="00692416">
    <w:pPr>
      <w:pStyle w:val="FooterText"/>
      <w:tabs>
        <w:tab w:val="clear" w:pos="9360"/>
        <w:tab w:val="right" w:pos="7920"/>
      </w:tabs>
      <w:ind w:right="1080"/>
    </w:pPr>
    <w:r w:rsidRPr="005B494D">
      <w:t>Updated: Sept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3D1CE" w14:textId="77777777" w:rsidR="00420671" w:rsidRDefault="00420671" w:rsidP="00EC5B8D">
      <w:r>
        <w:separator/>
      </w:r>
    </w:p>
  </w:footnote>
  <w:footnote w:type="continuationSeparator" w:id="0">
    <w:p w14:paraId="32BCB7CC" w14:textId="77777777" w:rsidR="00420671" w:rsidRDefault="00420671" w:rsidP="00EC5B8D">
      <w:r>
        <w:continuationSeparator/>
      </w:r>
    </w:p>
  </w:footnote>
  <w:footnote w:type="continuationNotice" w:id="1">
    <w:p w14:paraId="1D569301" w14:textId="77777777" w:rsidR="00420671" w:rsidRDefault="0042067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9E6F3" w14:textId="77777777" w:rsidR="0063195F" w:rsidRDefault="0063195F" w:rsidP="0063195F">
    <w:pPr>
      <w:pStyle w:val="Header"/>
      <w:spacing w:after="9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F515" w14:textId="77777777" w:rsidR="0063195F" w:rsidRDefault="0063195F" w:rsidP="0063195F">
    <w:pPr>
      <w:pStyle w:val="Header"/>
      <w:spacing w:after="960"/>
    </w:pPr>
  </w:p>
</w:hdr>
</file>

<file path=word/intelligence2.xml><?xml version="1.0" encoding="utf-8"?>
<int2:intelligence xmlns:int2="http://schemas.microsoft.com/office/intelligence/2020/intelligence" xmlns:oel="http://schemas.microsoft.com/office/2019/extlst">
  <int2:observations>
    <int2:bookmark int2:bookmarkName="_Int_be61U6Ys" int2:invalidationBookmarkName="" int2:hashCode="rvNlAtZ7BSBlTe" int2:id="OfUlY5zb">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5358"/>
    <w:multiLevelType w:val="hybridMultilevel"/>
    <w:tmpl w:val="222430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501DF"/>
    <w:multiLevelType w:val="hybridMultilevel"/>
    <w:tmpl w:val="CAEC6576"/>
    <w:lvl w:ilvl="0" w:tplc="88C463BE">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56A0A"/>
    <w:multiLevelType w:val="hybridMultilevel"/>
    <w:tmpl w:val="9D0A39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E71253"/>
    <w:multiLevelType w:val="hybridMultilevel"/>
    <w:tmpl w:val="71E4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E4891"/>
    <w:multiLevelType w:val="hybridMultilevel"/>
    <w:tmpl w:val="296C844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FB3801"/>
    <w:multiLevelType w:val="hybridMultilevel"/>
    <w:tmpl w:val="916C59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92ACDBD"/>
    <w:multiLevelType w:val="hybridMultilevel"/>
    <w:tmpl w:val="61BE4EDE"/>
    <w:lvl w:ilvl="0" w:tplc="F796DF60">
      <w:start w:val="1"/>
      <w:numFmt w:val="decimal"/>
      <w:lvlText w:val="%1."/>
      <w:lvlJc w:val="left"/>
      <w:pPr>
        <w:ind w:left="720" w:hanging="360"/>
      </w:pPr>
    </w:lvl>
    <w:lvl w:ilvl="1" w:tplc="28CA2F2E">
      <w:start w:val="1"/>
      <w:numFmt w:val="lowerLetter"/>
      <w:lvlText w:val="%2."/>
      <w:lvlJc w:val="left"/>
      <w:pPr>
        <w:ind w:left="1440" w:hanging="360"/>
      </w:pPr>
    </w:lvl>
    <w:lvl w:ilvl="2" w:tplc="6A76A104">
      <w:start w:val="1"/>
      <w:numFmt w:val="lowerRoman"/>
      <w:lvlText w:val="%3."/>
      <w:lvlJc w:val="right"/>
      <w:pPr>
        <w:ind w:left="2160" w:hanging="180"/>
      </w:pPr>
    </w:lvl>
    <w:lvl w:ilvl="3" w:tplc="9B98BAC0">
      <w:start w:val="1"/>
      <w:numFmt w:val="decimal"/>
      <w:lvlText w:val="%4."/>
      <w:lvlJc w:val="left"/>
      <w:pPr>
        <w:ind w:left="2880" w:hanging="360"/>
      </w:pPr>
    </w:lvl>
    <w:lvl w:ilvl="4" w:tplc="094AB012">
      <w:start w:val="1"/>
      <w:numFmt w:val="lowerLetter"/>
      <w:lvlText w:val="%5."/>
      <w:lvlJc w:val="left"/>
      <w:pPr>
        <w:ind w:left="3600" w:hanging="360"/>
      </w:pPr>
    </w:lvl>
    <w:lvl w:ilvl="5" w:tplc="3F0E6BCC">
      <w:start w:val="1"/>
      <w:numFmt w:val="lowerRoman"/>
      <w:lvlText w:val="%6."/>
      <w:lvlJc w:val="right"/>
      <w:pPr>
        <w:ind w:left="4320" w:hanging="180"/>
      </w:pPr>
    </w:lvl>
    <w:lvl w:ilvl="6" w:tplc="FD122D14">
      <w:start w:val="1"/>
      <w:numFmt w:val="decimal"/>
      <w:lvlText w:val="%7."/>
      <w:lvlJc w:val="left"/>
      <w:pPr>
        <w:ind w:left="5040" w:hanging="360"/>
      </w:pPr>
    </w:lvl>
    <w:lvl w:ilvl="7" w:tplc="B42222CA">
      <w:start w:val="1"/>
      <w:numFmt w:val="lowerLetter"/>
      <w:lvlText w:val="%8."/>
      <w:lvlJc w:val="left"/>
      <w:pPr>
        <w:ind w:left="5760" w:hanging="360"/>
      </w:pPr>
    </w:lvl>
    <w:lvl w:ilvl="8" w:tplc="1890C6DA">
      <w:start w:val="1"/>
      <w:numFmt w:val="lowerRoman"/>
      <w:lvlText w:val="%9."/>
      <w:lvlJc w:val="right"/>
      <w:pPr>
        <w:ind w:left="6480" w:hanging="180"/>
      </w:pPr>
    </w:lvl>
  </w:abstractNum>
  <w:abstractNum w:abstractNumId="7" w15:restartNumberingAfterBreak="0">
    <w:nsid w:val="0BD87C59"/>
    <w:multiLevelType w:val="hybridMultilevel"/>
    <w:tmpl w:val="64EE5A66"/>
    <w:lvl w:ilvl="0" w:tplc="AB84868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4653A"/>
    <w:multiLevelType w:val="hybridMultilevel"/>
    <w:tmpl w:val="95BE1858"/>
    <w:lvl w:ilvl="0" w:tplc="0409000F">
      <w:start w:val="1"/>
      <w:numFmt w:val="decimal"/>
      <w:lvlText w:val="%1."/>
      <w:lvlJc w:val="left"/>
      <w:pPr>
        <w:ind w:left="720" w:hanging="360"/>
      </w:pPr>
    </w:lvl>
    <w:lvl w:ilvl="1" w:tplc="663EC932">
      <w:numFmt w:val="bullet"/>
      <w:lvlText w:val="•"/>
      <w:lvlJc w:val="left"/>
      <w:pPr>
        <w:ind w:left="1800" w:hanging="72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D50F04"/>
    <w:multiLevelType w:val="hybridMultilevel"/>
    <w:tmpl w:val="69684060"/>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3ED25AA"/>
    <w:multiLevelType w:val="hybridMultilevel"/>
    <w:tmpl w:val="54C6C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052080"/>
    <w:multiLevelType w:val="multilevel"/>
    <w:tmpl w:val="66460FB8"/>
    <w:styleLink w:val="CurrentList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007E83"/>
    <w:multiLevelType w:val="hybridMultilevel"/>
    <w:tmpl w:val="57D60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102C88"/>
    <w:multiLevelType w:val="hybridMultilevel"/>
    <w:tmpl w:val="6A62A9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375A6F"/>
    <w:multiLevelType w:val="hybridMultilevel"/>
    <w:tmpl w:val="426C7D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F14965"/>
    <w:multiLevelType w:val="hybridMultilevel"/>
    <w:tmpl w:val="D25E1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BA7450"/>
    <w:multiLevelType w:val="hybridMultilevel"/>
    <w:tmpl w:val="C6C88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1326D7"/>
    <w:multiLevelType w:val="hybridMultilevel"/>
    <w:tmpl w:val="4DCE2AE0"/>
    <w:lvl w:ilvl="0" w:tplc="22A68082">
      <w:start w:val="1"/>
      <w:numFmt w:val="decimal"/>
      <w:lvlText w:val="%1."/>
      <w:lvlJc w:val="left"/>
      <w:pPr>
        <w:ind w:left="720" w:hanging="360"/>
      </w:pPr>
      <w:rPr>
        <w:rFonts w:asciiTheme="minorHAnsi" w:hAnsiTheme="minorHAnsi" w:cstheme="minorHAnsi"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210A06"/>
    <w:multiLevelType w:val="hybridMultilevel"/>
    <w:tmpl w:val="F828CB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29553B"/>
    <w:multiLevelType w:val="hybridMultilevel"/>
    <w:tmpl w:val="FD9CFF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74649C"/>
    <w:multiLevelType w:val="hybridMultilevel"/>
    <w:tmpl w:val="B95A2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CB2223"/>
    <w:multiLevelType w:val="hybridMultilevel"/>
    <w:tmpl w:val="7C7C3D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5CE77CB"/>
    <w:multiLevelType w:val="hybridMultilevel"/>
    <w:tmpl w:val="0F7A19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D16FD9"/>
    <w:multiLevelType w:val="hybridMultilevel"/>
    <w:tmpl w:val="4DAADF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7E10E0"/>
    <w:multiLevelType w:val="hybridMultilevel"/>
    <w:tmpl w:val="06AA1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650E57"/>
    <w:multiLevelType w:val="hybridMultilevel"/>
    <w:tmpl w:val="C8307E7E"/>
    <w:lvl w:ilvl="0" w:tplc="48041572">
      <w:start w:val="1"/>
      <w:numFmt w:val="bullet"/>
      <w:lvlText w:val="o"/>
      <w:lvlJc w:val="left"/>
      <w:pPr>
        <w:tabs>
          <w:tab w:val="num" w:pos="720"/>
        </w:tabs>
        <w:ind w:left="720" w:hanging="360"/>
      </w:pPr>
      <w:rPr>
        <w:rFonts w:ascii="Courier New" w:hAnsi="Courier New" w:hint="default"/>
      </w:rPr>
    </w:lvl>
    <w:lvl w:ilvl="1" w:tplc="34DC517E" w:tentative="1">
      <w:start w:val="1"/>
      <w:numFmt w:val="bullet"/>
      <w:lvlText w:val="o"/>
      <w:lvlJc w:val="left"/>
      <w:pPr>
        <w:tabs>
          <w:tab w:val="num" w:pos="1440"/>
        </w:tabs>
        <w:ind w:left="1440" w:hanging="360"/>
      </w:pPr>
      <w:rPr>
        <w:rFonts w:ascii="Courier New" w:hAnsi="Courier New" w:hint="default"/>
      </w:rPr>
    </w:lvl>
    <w:lvl w:ilvl="2" w:tplc="B2666A94">
      <w:start w:val="1"/>
      <w:numFmt w:val="bullet"/>
      <w:lvlText w:val="o"/>
      <w:lvlJc w:val="left"/>
      <w:pPr>
        <w:tabs>
          <w:tab w:val="num" w:pos="2160"/>
        </w:tabs>
        <w:ind w:left="2160" w:hanging="360"/>
      </w:pPr>
      <w:rPr>
        <w:rFonts w:ascii="Courier New" w:hAnsi="Courier New" w:hint="default"/>
      </w:rPr>
    </w:lvl>
    <w:lvl w:ilvl="3" w:tplc="171291FA" w:tentative="1">
      <w:start w:val="1"/>
      <w:numFmt w:val="bullet"/>
      <w:lvlText w:val="o"/>
      <w:lvlJc w:val="left"/>
      <w:pPr>
        <w:tabs>
          <w:tab w:val="num" w:pos="2880"/>
        </w:tabs>
        <w:ind w:left="2880" w:hanging="360"/>
      </w:pPr>
      <w:rPr>
        <w:rFonts w:ascii="Courier New" w:hAnsi="Courier New" w:hint="default"/>
      </w:rPr>
    </w:lvl>
    <w:lvl w:ilvl="4" w:tplc="B2B07E40" w:tentative="1">
      <w:start w:val="1"/>
      <w:numFmt w:val="bullet"/>
      <w:lvlText w:val="o"/>
      <w:lvlJc w:val="left"/>
      <w:pPr>
        <w:tabs>
          <w:tab w:val="num" w:pos="3600"/>
        </w:tabs>
        <w:ind w:left="3600" w:hanging="360"/>
      </w:pPr>
      <w:rPr>
        <w:rFonts w:ascii="Courier New" w:hAnsi="Courier New" w:hint="default"/>
      </w:rPr>
    </w:lvl>
    <w:lvl w:ilvl="5" w:tplc="D2FCBCE8" w:tentative="1">
      <w:start w:val="1"/>
      <w:numFmt w:val="bullet"/>
      <w:lvlText w:val="o"/>
      <w:lvlJc w:val="left"/>
      <w:pPr>
        <w:tabs>
          <w:tab w:val="num" w:pos="4320"/>
        </w:tabs>
        <w:ind w:left="4320" w:hanging="360"/>
      </w:pPr>
      <w:rPr>
        <w:rFonts w:ascii="Courier New" w:hAnsi="Courier New" w:hint="default"/>
      </w:rPr>
    </w:lvl>
    <w:lvl w:ilvl="6" w:tplc="8214D6AA" w:tentative="1">
      <w:start w:val="1"/>
      <w:numFmt w:val="bullet"/>
      <w:lvlText w:val="o"/>
      <w:lvlJc w:val="left"/>
      <w:pPr>
        <w:tabs>
          <w:tab w:val="num" w:pos="5040"/>
        </w:tabs>
        <w:ind w:left="5040" w:hanging="360"/>
      </w:pPr>
      <w:rPr>
        <w:rFonts w:ascii="Courier New" w:hAnsi="Courier New" w:hint="default"/>
      </w:rPr>
    </w:lvl>
    <w:lvl w:ilvl="7" w:tplc="FA8A1CE2" w:tentative="1">
      <w:start w:val="1"/>
      <w:numFmt w:val="bullet"/>
      <w:lvlText w:val="o"/>
      <w:lvlJc w:val="left"/>
      <w:pPr>
        <w:tabs>
          <w:tab w:val="num" w:pos="5760"/>
        </w:tabs>
        <w:ind w:left="5760" w:hanging="360"/>
      </w:pPr>
      <w:rPr>
        <w:rFonts w:ascii="Courier New" w:hAnsi="Courier New" w:hint="default"/>
      </w:rPr>
    </w:lvl>
    <w:lvl w:ilvl="8" w:tplc="87AC39AC" w:tentative="1">
      <w:start w:val="1"/>
      <w:numFmt w:val="bullet"/>
      <w:lvlText w:val="o"/>
      <w:lvlJc w:val="left"/>
      <w:pPr>
        <w:tabs>
          <w:tab w:val="num" w:pos="6480"/>
        </w:tabs>
        <w:ind w:left="6480" w:hanging="360"/>
      </w:pPr>
      <w:rPr>
        <w:rFonts w:ascii="Courier New" w:hAnsi="Courier New" w:hint="default"/>
      </w:rPr>
    </w:lvl>
  </w:abstractNum>
  <w:abstractNum w:abstractNumId="26" w15:restartNumberingAfterBreak="0">
    <w:nsid w:val="2F62CAB4"/>
    <w:multiLevelType w:val="hybridMultilevel"/>
    <w:tmpl w:val="A8D8FF50"/>
    <w:lvl w:ilvl="0" w:tplc="61E289F8">
      <w:start w:val="1"/>
      <w:numFmt w:val="decimal"/>
      <w:lvlText w:val="%1."/>
      <w:lvlJc w:val="left"/>
      <w:pPr>
        <w:ind w:left="720" w:hanging="360"/>
      </w:pPr>
    </w:lvl>
    <w:lvl w:ilvl="1" w:tplc="69289352">
      <w:start w:val="1"/>
      <w:numFmt w:val="lowerLetter"/>
      <w:lvlText w:val="%2."/>
      <w:lvlJc w:val="left"/>
      <w:pPr>
        <w:ind w:left="1440" w:hanging="360"/>
      </w:pPr>
    </w:lvl>
    <w:lvl w:ilvl="2" w:tplc="474E0D14">
      <w:start w:val="1"/>
      <w:numFmt w:val="lowerRoman"/>
      <w:lvlText w:val="%3."/>
      <w:lvlJc w:val="right"/>
      <w:pPr>
        <w:ind w:left="2160" w:hanging="180"/>
      </w:pPr>
    </w:lvl>
    <w:lvl w:ilvl="3" w:tplc="FB42C77A">
      <w:start w:val="1"/>
      <w:numFmt w:val="decimal"/>
      <w:lvlText w:val="%4."/>
      <w:lvlJc w:val="left"/>
      <w:pPr>
        <w:ind w:left="2880" w:hanging="360"/>
      </w:pPr>
    </w:lvl>
    <w:lvl w:ilvl="4" w:tplc="4FD63166">
      <w:start w:val="1"/>
      <w:numFmt w:val="lowerLetter"/>
      <w:lvlText w:val="%5."/>
      <w:lvlJc w:val="left"/>
      <w:pPr>
        <w:ind w:left="3600" w:hanging="360"/>
      </w:pPr>
    </w:lvl>
    <w:lvl w:ilvl="5" w:tplc="A350C286">
      <w:start w:val="1"/>
      <w:numFmt w:val="lowerRoman"/>
      <w:lvlText w:val="%6."/>
      <w:lvlJc w:val="right"/>
      <w:pPr>
        <w:ind w:left="4320" w:hanging="180"/>
      </w:pPr>
    </w:lvl>
    <w:lvl w:ilvl="6" w:tplc="450074DC">
      <w:start w:val="1"/>
      <w:numFmt w:val="decimal"/>
      <w:lvlText w:val="%7."/>
      <w:lvlJc w:val="left"/>
      <w:pPr>
        <w:ind w:left="5040" w:hanging="360"/>
      </w:pPr>
    </w:lvl>
    <w:lvl w:ilvl="7" w:tplc="7C16E550">
      <w:start w:val="1"/>
      <w:numFmt w:val="lowerLetter"/>
      <w:lvlText w:val="%8."/>
      <w:lvlJc w:val="left"/>
      <w:pPr>
        <w:ind w:left="5760" w:hanging="360"/>
      </w:pPr>
    </w:lvl>
    <w:lvl w:ilvl="8" w:tplc="E2207360">
      <w:start w:val="1"/>
      <w:numFmt w:val="lowerRoman"/>
      <w:lvlText w:val="%9."/>
      <w:lvlJc w:val="right"/>
      <w:pPr>
        <w:ind w:left="6480" w:hanging="180"/>
      </w:pPr>
    </w:lvl>
  </w:abstractNum>
  <w:abstractNum w:abstractNumId="27" w15:restartNumberingAfterBreak="0">
    <w:nsid w:val="2F671A39"/>
    <w:multiLevelType w:val="hybridMultilevel"/>
    <w:tmpl w:val="31387994"/>
    <w:lvl w:ilvl="0" w:tplc="C6ECFCB8">
      <w:start w:val="1"/>
      <w:numFmt w:val="decimal"/>
      <w:lvlText w:val="%1."/>
      <w:lvlJc w:val="left"/>
      <w:pPr>
        <w:ind w:left="720" w:hanging="360"/>
      </w:pPr>
    </w:lvl>
    <w:lvl w:ilvl="1" w:tplc="E4F8A2DC">
      <w:start w:val="1"/>
      <w:numFmt w:val="lowerLetter"/>
      <w:lvlText w:val="%2."/>
      <w:lvlJc w:val="left"/>
      <w:pPr>
        <w:ind w:left="1440" w:hanging="360"/>
      </w:pPr>
    </w:lvl>
    <w:lvl w:ilvl="2" w:tplc="69D0BB90">
      <w:start w:val="1"/>
      <w:numFmt w:val="lowerRoman"/>
      <w:lvlText w:val="%3."/>
      <w:lvlJc w:val="right"/>
      <w:pPr>
        <w:ind w:left="2160" w:hanging="180"/>
      </w:pPr>
    </w:lvl>
    <w:lvl w:ilvl="3" w:tplc="372E7170">
      <w:start w:val="1"/>
      <w:numFmt w:val="decimal"/>
      <w:lvlText w:val="%4."/>
      <w:lvlJc w:val="left"/>
      <w:pPr>
        <w:ind w:left="2880" w:hanging="360"/>
      </w:pPr>
    </w:lvl>
    <w:lvl w:ilvl="4" w:tplc="43B859FC">
      <w:start w:val="1"/>
      <w:numFmt w:val="lowerLetter"/>
      <w:lvlText w:val="%5."/>
      <w:lvlJc w:val="left"/>
      <w:pPr>
        <w:ind w:left="3600" w:hanging="360"/>
      </w:pPr>
    </w:lvl>
    <w:lvl w:ilvl="5" w:tplc="94342530">
      <w:start w:val="1"/>
      <w:numFmt w:val="lowerRoman"/>
      <w:lvlText w:val="%6."/>
      <w:lvlJc w:val="right"/>
      <w:pPr>
        <w:ind w:left="4320" w:hanging="180"/>
      </w:pPr>
    </w:lvl>
    <w:lvl w:ilvl="6" w:tplc="0B5E7E32">
      <w:start w:val="1"/>
      <w:numFmt w:val="decimal"/>
      <w:lvlText w:val="%7."/>
      <w:lvlJc w:val="left"/>
      <w:pPr>
        <w:ind w:left="5040" w:hanging="360"/>
      </w:pPr>
    </w:lvl>
    <w:lvl w:ilvl="7" w:tplc="AB7423DC">
      <w:start w:val="1"/>
      <w:numFmt w:val="lowerLetter"/>
      <w:lvlText w:val="%8."/>
      <w:lvlJc w:val="left"/>
      <w:pPr>
        <w:ind w:left="5760" w:hanging="360"/>
      </w:pPr>
    </w:lvl>
    <w:lvl w:ilvl="8" w:tplc="0F70C018">
      <w:start w:val="1"/>
      <w:numFmt w:val="lowerRoman"/>
      <w:lvlText w:val="%9."/>
      <w:lvlJc w:val="right"/>
      <w:pPr>
        <w:ind w:left="6480" w:hanging="180"/>
      </w:pPr>
    </w:lvl>
  </w:abstractNum>
  <w:abstractNum w:abstractNumId="28" w15:restartNumberingAfterBreak="0">
    <w:nsid w:val="303358A6"/>
    <w:multiLevelType w:val="hybridMultilevel"/>
    <w:tmpl w:val="24308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33322A"/>
    <w:multiLevelType w:val="hybridMultilevel"/>
    <w:tmpl w:val="7C6A861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4844E6"/>
    <w:multiLevelType w:val="hybridMultilevel"/>
    <w:tmpl w:val="AF6C4B7C"/>
    <w:lvl w:ilvl="0" w:tplc="6422CE36">
      <w:start w:val="1"/>
      <w:numFmt w:val="bullet"/>
      <w:pStyle w:val="GanttheadTableTextBoxes"/>
      <w:lvlText w:val=""/>
      <w:lvlJc w:val="left"/>
      <w:pPr>
        <w:tabs>
          <w:tab w:val="num" w:pos="360"/>
        </w:tabs>
        <w:ind w:left="360" w:hanging="360"/>
      </w:pPr>
      <w:rPr>
        <w:rFonts w:ascii="Wingdings" w:hAnsi="Wingdings" w:hint="default"/>
        <w:sz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35890335"/>
    <w:multiLevelType w:val="hybridMultilevel"/>
    <w:tmpl w:val="7BA4ABAC"/>
    <w:lvl w:ilvl="0" w:tplc="88C463BE">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5A1254C"/>
    <w:multiLevelType w:val="hybridMultilevel"/>
    <w:tmpl w:val="343E7B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657744"/>
    <w:multiLevelType w:val="hybridMultilevel"/>
    <w:tmpl w:val="614E49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F43777"/>
    <w:multiLevelType w:val="hybridMultilevel"/>
    <w:tmpl w:val="375C21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FC3EC3"/>
    <w:multiLevelType w:val="hybridMultilevel"/>
    <w:tmpl w:val="26141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13A6CD"/>
    <w:multiLevelType w:val="hybridMultilevel"/>
    <w:tmpl w:val="1F14A810"/>
    <w:lvl w:ilvl="0" w:tplc="DA6025FC">
      <w:start w:val="1"/>
      <w:numFmt w:val="decimal"/>
      <w:lvlText w:val="%1."/>
      <w:lvlJc w:val="left"/>
      <w:pPr>
        <w:ind w:left="720" w:hanging="360"/>
      </w:pPr>
    </w:lvl>
    <w:lvl w:ilvl="1" w:tplc="7FEAA4D0">
      <w:start w:val="1"/>
      <w:numFmt w:val="lowerLetter"/>
      <w:lvlText w:val="%2."/>
      <w:lvlJc w:val="left"/>
      <w:pPr>
        <w:ind w:left="1440" w:hanging="360"/>
      </w:pPr>
    </w:lvl>
    <w:lvl w:ilvl="2" w:tplc="5FC2162C">
      <w:start w:val="1"/>
      <w:numFmt w:val="lowerRoman"/>
      <w:lvlText w:val="%3."/>
      <w:lvlJc w:val="right"/>
      <w:pPr>
        <w:ind w:left="2160" w:hanging="180"/>
      </w:pPr>
    </w:lvl>
    <w:lvl w:ilvl="3" w:tplc="128AAF6A">
      <w:start w:val="1"/>
      <w:numFmt w:val="decimal"/>
      <w:lvlText w:val="%4."/>
      <w:lvlJc w:val="left"/>
      <w:pPr>
        <w:ind w:left="2880" w:hanging="360"/>
      </w:pPr>
    </w:lvl>
    <w:lvl w:ilvl="4" w:tplc="EE68B56E">
      <w:start w:val="1"/>
      <w:numFmt w:val="lowerLetter"/>
      <w:lvlText w:val="%5."/>
      <w:lvlJc w:val="left"/>
      <w:pPr>
        <w:ind w:left="3600" w:hanging="360"/>
      </w:pPr>
    </w:lvl>
    <w:lvl w:ilvl="5" w:tplc="D33AE2E4">
      <w:start w:val="1"/>
      <w:numFmt w:val="lowerRoman"/>
      <w:lvlText w:val="%6."/>
      <w:lvlJc w:val="right"/>
      <w:pPr>
        <w:ind w:left="4320" w:hanging="180"/>
      </w:pPr>
    </w:lvl>
    <w:lvl w:ilvl="6" w:tplc="E8AEE3D4">
      <w:start w:val="1"/>
      <w:numFmt w:val="decimal"/>
      <w:lvlText w:val="%7."/>
      <w:lvlJc w:val="left"/>
      <w:pPr>
        <w:ind w:left="5040" w:hanging="360"/>
      </w:pPr>
    </w:lvl>
    <w:lvl w:ilvl="7" w:tplc="F66A0A3E">
      <w:start w:val="1"/>
      <w:numFmt w:val="lowerLetter"/>
      <w:lvlText w:val="%8."/>
      <w:lvlJc w:val="left"/>
      <w:pPr>
        <w:ind w:left="5760" w:hanging="360"/>
      </w:pPr>
    </w:lvl>
    <w:lvl w:ilvl="8" w:tplc="7234B310">
      <w:start w:val="1"/>
      <w:numFmt w:val="lowerRoman"/>
      <w:lvlText w:val="%9."/>
      <w:lvlJc w:val="right"/>
      <w:pPr>
        <w:ind w:left="6480" w:hanging="180"/>
      </w:pPr>
    </w:lvl>
  </w:abstractNum>
  <w:abstractNum w:abstractNumId="37" w15:restartNumberingAfterBreak="0">
    <w:nsid w:val="3EAC0081"/>
    <w:multiLevelType w:val="hybridMultilevel"/>
    <w:tmpl w:val="E3FA9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3ED33D"/>
    <w:multiLevelType w:val="hybridMultilevel"/>
    <w:tmpl w:val="8238029C"/>
    <w:lvl w:ilvl="0" w:tplc="60A05B04">
      <w:start w:val="1"/>
      <w:numFmt w:val="decimal"/>
      <w:lvlText w:val="%1."/>
      <w:lvlJc w:val="left"/>
      <w:pPr>
        <w:ind w:left="720" w:hanging="360"/>
      </w:pPr>
    </w:lvl>
    <w:lvl w:ilvl="1" w:tplc="0F56D7B0">
      <w:start w:val="1"/>
      <w:numFmt w:val="lowerLetter"/>
      <w:lvlText w:val="%2."/>
      <w:lvlJc w:val="left"/>
      <w:pPr>
        <w:ind w:left="1440" w:hanging="360"/>
      </w:pPr>
    </w:lvl>
    <w:lvl w:ilvl="2" w:tplc="2CFC1D06">
      <w:start w:val="1"/>
      <w:numFmt w:val="lowerRoman"/>
      <w:lvlText w:val="%3."/>
      <w:lvlJc w:val="right"/>
      <w:pPr>
        <w:ind w:left="2160" w:hanging="180"/>
      </w:pPr>
    </w:lvl>
    <w:lvl w:ilvl="3" w:tplc="E8583B0E">
      <w:start w:val="1"/>
      <w:numFmt w:val="decimal"/>
      <w:lvlText w:val="%4."/>
      <w:lvlJc w:val="left"/>
      <w:pPr>
        <w:ind w:left="2880" w:hanging="360"/>
      </w:pPr>
    </w:lvl>
    <w:lvl w:ilvl="4" w:tplc="0120756C">
      <w:start w:val="1"/>
      <w:numFmt w:val="lowerLetter"/>
      <w:lvlText w:val="%5."/>
      <w:lvlJc w:val="left"/>
      <w:pPr>
        <w:ind w:left="3600" w:hanging="360"/>
      </w:pPr>
    </w:lvl>
    <w:lvl w:ilvl="5" w:tplc="21BEF004">
      <w:start w:val="1"/>
      <w:numFmt w:val="lowerRoman"/>
      <w:lvlText w:val="%6."/>
      <w:lvlJc w:val="right"/>
      <w:pPr>
        <w:ind w:left="4320" w:hanging="180"/>
      </w:pPr>
    </w:lvl>
    <w:lvl w:ilvl="6" w:tplc="6BE0CEE2">
      <w:start w:val="1"/>
      <w:numFmt w:val="decimal"/>
      <w:lvlText w:val="%7."/>
      <w:lvlJc w:val="left"/>
      <w:pPr>
        <w:ind w:left="5040" w:hanging="360"/>
      </w:pPr>
    </w:lvl>
    <w:lvl w:ilvl="7" w:tplc="69125388">
      <w:start w:val="1"/>
      <w:numFmt w:val="lowerLetter"/>
      <w:lvlText w:val="%8."/>
      <w:lvlJc w:val="left"/>
      <w:pPr>
        <w:ind w:left="5760" w:hanging="360"/>
      </w:pPr>
    </w:lvl>
    <w:lvl w:ilvl="8" w:tplc="1CB0E7A2">
      <w:start w:val="1"/>
      <w:numFmt w:val="lowerRoman"/>
      <w:lvlText w:val="%9."/>
      <w:lvlJc w:val="right"/>
      <w:pPr>
        <w:ind w:left="6480" w:hanging="180"/>
      </w:pPr>
    </w:lvl>
  </w:abstractNum>
  <w:abstractNum w:abstractNumId="39" w15:restartNumberingAfterBreak="0">
    <w:nsid w:val="42E351EA"/>
    <w:multiLevelType w:val="hybridMultilevel"/>
    <w:tmpl w:val="66460F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914864"/>
    <w:multiLevelType w:val="hybridMultilevel"/>
    <w:tmpl w:val="D9A2A4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8D299E"/>
    <w:multiLevelType w:val="hybridMultilevel"/>
    <w:tmpl w:val="B1500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964707"/>
    <w:multiLevelType w:val="hybridMultilevel"/>
    <w:tmpl w:val="43904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59C0423"/>
    <w:multiLevelType w:val="hybridMultilevel"/>
    <w:tmpl w:val="E740179C"/>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99A2793"/>
    <w:multiLevelType w:val="hybridMultilevel"/>
    <w:tmpl w:val="81A87C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F39692C"/>
    <w:multiLevelType w:val="hybridMultilevel"/>
    <w:tmpl w:val="23168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77AF49"/>
    <w:multiLevelType w:val="hybridMultilevel"/>
    <w:tmpl w:val="09D6AEDC"/>
    <w:lvl w:ilvl="0" w:tplc="B472318E">
      <w:start w:val="3"/>
      <w:numFmt w:val="decimal"/>
      <w:lvlText w:val="%1."/>
      <w:lvlJc w:val="left"/>
      <w:pPr>
        <w:ind w:left="720" w:hanging="360"/>
      </w:pPr>
    </w:lvl>
    <w:lvl w:ilvl="1" w:tplc="61124F3E">
      <w:start w:val="1"/>
      <w:numFmt w:val="lowerLetter"/>
      <w:lvlText w:val="%2."/>
      <w:lvlJc w:val="left"/>
      <w:pPr>
        <w:ind w:left="1440" w:hanging="360"/>
      </w:pPr>
    </w:lvl>
    <w:lvl w:ilvl="2" w:tplc="562C6EB6">
      <w:start w:val="1"/>
      <w:numFmt w:val="lowerRoman"/>
      <w:lvlText w:val="%3."/>
      <w:lvlJc w:val="right"/>
      <w:pPr>
        <w:ind w:left="2160" w:hanging="180"/>
      </w:pPr>
    </w:lvl>
    <w:lvl w:ilvl="3" w:tplc="9BDE09E4">
      <w:start w:val="1"/>
      <w:numFmt w:val="decimal"/>
      <w:lvlText w:val="%4."/>
      <w:lvlJc w:val="left"/>
      <w:pPr>
        <w:ind w:left="2880" w:hanging="360"/>
      </w:pPr>
    </w:lvl>
    <w:lvl w:ilvl="4" w:tplc="B096E000">
      <w:start w:val="1"/>
      <w:numFmt w:val="lowerLetter"/>
      <w:lvlText w:val="%5."/>
      <w:lvlJc w:val="left"/>
      <w:pPr>
        <w:ind w:left="3600" w:hanging="360"/>
      </w:pPr>
    </w:lvl>
    <w:lvl w:ilvl="5" w:tplc="DD5A6B92">
      <w:start w:val="1"/>
      <w:numFmt w:val="lowerRoman"/>
      <w:lvlText w:val="%6."/>
      <w:lvlJc w:val="right"/>
      <w:pPr>
        <w:ind w:left="4320" w:hanging="180"/>
      </w:pPr>
    </w:lvl>
    <w:lvl w:ilvl="6" w:tplc="315283E2">
      <w:start w:val="1"/>
      <w:numFmt w:val="decimal"/>
      <w:lvlText w:val="%7."/>
      <w:lvlJc w:val="left"/>
      <w:pPr>
        <w:ind w:left="5040" w:hanging="360"/>
      </w:pPr>
    </w:lvl>
    <w:lvl w:ilvl="7" w:tplc="E1C27714">
      <w:start w:val="1"/>
      <w:numFmt w:val="lowerLetter"/>
      <w:lvlText w:val="%8."/>
      <w:lvlJc w:val="left"/>
      <w:pPr>
        <w:ind w:left="5760" w:hanging="360"/>
      </w:pPr>
    </w:lvl>
    <w:lvl w:ilvl="8" w:tplc="B80AD02E">
      <w:start w:val="1"/>
      <w:numFmt w:val="lowerRoman"/>
      <w:lvlText w:val="%9."/>
      <w:lvlJc w:val="right"/>
      <w:pPr>
        <w:ind w:left="6480" w:hanging="180"/>
      </w:pPr>
    </w:lvl>
  </w:abstractNum>
  <w:abstractNum w:abstractNumId="47" w15:restartNumberingAfterBreak="0">
    <w:nsid w:val="626C0448"/>
    <w:multiLevelType w:val="hybridMultilevel"/>
    <w:tmpl w:val="C1DCABE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9BA60B0"/>
    <w:multiLevelType w:val="hybridMultilevel"/>
    <w:tmpl w:val="1FBCE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E44C3D"/>
    <w:multiLevelType w:val="hybridMultilevel"/>
    <w:tmpl w:val="F09C3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3902CA3"/>
    <w:multiLevelType w:val="hybridMultilevel"/>
    <w:tmpl w:val="F70AD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76166EEB"/>
    <w:multiLevelType w:val="hybridMultilevel"/>
    <w:tmpl w:val="AC1AE6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6F27FB6"/>
    <w:multiLevelType w:val="hybridMultilevel"/>
    <w:tmpl w:val="5C6625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7F70EBF"/>
    <w:multiLevelType w:val="hybridMultilevel"/>
    <w:tmpl w:val="D6D2C3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FB7A11"/>
    <w:multiLevelType w:val="hybridMultilevel"/>
    <w:tmpl w:val="6942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B35F53"/>
    <w:multiLevelType w:val="hybridMultilevel"/>
    <w:tmpl w:val="1414B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8838D2"/>
    <w:multiLevelType w:val="hybridMultilevel"/>
    <w:tmpl w:val="1BCA980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DE17AE9"/>
    <w:multiLevelType w:val="hybridMultilevel"/>
    <w:tmpl w:val="761A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C072C4"/>
    <w:multiLevelType w:val="hybridMultilevel"/>
    <w:tmpl w:val="65607008"/>
    <w:lvl w:ilvl="0" w:tplc="28883F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FDE29C4"/>
    <w:multiLevelType w:val="hybridMultilevel"/>
    <w:tmpl w:val="0F9652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841080">
    <w:abstractNumId w:val="6"/>
  </w:num>
  <w:num w:numId="2" w16cid:durableId="1363164256">
    <w:abstractNumId w:val="36"/>
  </w:num>
  <w:num w:numId="3" w16cid:durableId="1934825719">
    <w:abstractNumId w:val="38"/>
  </w:num>
  <w:num w:numId="4" w16cid:durableId="1577786354">
    <w:abstractNumId w:val="27"/>
  </w:num>
  <w:num w:numId="5" w16cid:durableId="1074549425">
    <w:abstractNumId w:val="26"/>
  </w:num>
  <w:num w:numId="6" w16cid:durableId="1581795887">
    <w:abstractNumId w:val="46"/>
  </w:num>
  <w:num w:numId="7" w16cid:durableId="1771512038">
    <w:abstractNumId w:val="22"/>
  </w:num>
  <w:num w:numId="8" w16cid:durableId="1823427805">
    <w:abstractNumId w:val="5"/>
  </w:num>
  <w:num w:numId="9" w16cid:durableId="2114788171">
    <w:abstractNumId w:val="45"/>
  </w:num>
  <w:num w:numId="10" w16cid:durableId="1347637389">
    <w:abstractNumId w:val="34"/>
  </w:num>
  <w:num w:numId="11" w16cid:durableId="19748679">
    <w:abstractNumId w:val="54"/>
  </w:num>
  <w:num w:numId="12" w16cid:durableId="1996178794">
    <w:abstractNumId w:val="29"/>
  </w:num>
  <w:num w:numId="13" w16cid:durableId="160239534">
    <w:abstractNumId w:val="52"/>
  </w:num>
  <w:num w:numId="14" w16cid:durableId="1376080622">
    <w:abstractNumId w:val="35"/>
  </w:num>
  <w:num w:numId="15" w16cid:durableId="463735482">
    <w:abstractNumId w:val="55"/>
  </w:num>
  <w:num w:numId="16" w16cid:durableId="592053268">
    <w:abstractNumId w:val="0"/>
  </w:num>
  <w:num w:numId="17" w16cid:durableId="2038504114">
    <w:abstractNumId w:val="49"/>
  </w:num>
  <w:num w:numId="18" w16cid:durableId="1374499770">
    <w:abstractNumId w:val="48"/>
  </w:num>
  <w:num w:numId="19" w16cid:durableId="1819876640">
    <w:abstractNumId w:val="37"/>
  </w:num>
  <w:num w:numId="20" w16cid:durableId="998310437">
    <w:abstractNumId w:val="15"/>
  </w:num>
  <w:num w:numId="21" w16cid:durableId="1530144954">
    <w:abstractNumId w:val="41"/>
  </w:num>
  <w:num w:numId="22" w16cid:durableId="3746078">
    <w:abstractNumId w:val="17"/>
  </w:num>
  <w:num w:numId="23" w16cid:durableId="1620526019">
    <w:abstractNumId w:val="56"/>
  </w:num>
  <w:num w:numId="24" w16cid:durableId="205993396">
    <w:abstractNumId w:val="19"/>
  </w:num>
  <w:num w:numId="25" w16cid:durableId="1547911207">
    <w:abstractNumId w:val="9"/>
  </w:num>
  <w:num w:numId="26" w16cid:durableId="1473937147">
    <w:abstractNumId w:val="31"/>
  </w:num>
  <w:num w:numId="27" w16cid:durableId="1133522363">
    <w:abstractNumId w:val="53"/>
  </w:num>
  <w:num w:numId="28" w16cid:durableId="141696381">
    <w:abstractNumId w:val="33"/>
  </w:num>
  <w:num w:numId="29" w16cid:durableId="773943969">
    <w:abstractNumId w:val="40"/>
  </w:num>
  <w:num w:numId="30" w16cid:durableId="1494443840">
    <w:abstractNumId w:val="14"/>
  </w:num>
  <w:num w:numId="31" w16cid:durableId="826629337">
    <w:abstractNumId w:val="39"/>
  </w:num>
  <w:num w:numId="32" w16cid:durableId="1646350327">
    <w:abstractNumId w:val="11"/>
  </w:num>
  <w:num w:numId="33" w16cid:durableId="881790454">
    <w:abstractNumId w:val="32"/>
  </w:num>
  <w:num w:numId="34" w16cid:durableId="545684466">
    <w:abstractNumId w:val="23"/>
  </w:num>
  <w:num w:numId="35" w16cid:durableId="1663191828">
    <w:abstractNumId w:val="13"/>
  </w:num>
  <w:num w:numId="36" w16cid:durableId="71703862">
    <w:abstractNumId w:val="59"/>
  </w:num>
  <w:num w:numId="37" w16cid:durableId="2085106607">
    <w:abstractNumId w:val="18"/>
  </w:num>
  <w:num w:numId="38" w16cid:durableId="507258410">
    <w:abstractNumId w:val="28"/>
  </w:num>
  <w:num w:numId="39" w16cid:durableId="1559626359">
    <w:abstractNumId w:val="51"/>
  </w:num>
  <w:num w:numId="40" w16cid:durableId="153306977">
    <w:abstractNumId w:val="58"/>
  </w:num>
  <w:num w:numId="41" w16cid:durableId="182717951">
    <w:abstractNumId w:val="1"/>
  </w:num>
  <w:num w:numId="42" w16cid:durableId="1662658108">
    <w:abstractNumId w:val="20"/>
  </w:num>
  <w:num w:numId="43" w16cid:durableId="814830741">
    <w:abstractNumId w:val="47"/>
  </w:num>
  <w:num w:numId="44" w16cid:durableId="23022086">
    <w:abstractNumId w:val="4"/>
  </w:num>
  <w:num w:numId="45" w16cid:durableId="741871908">
    <w:abstractNumId w:val="10"/>
  </w:num>
  <w:num w:numId="46" w16cid:durableId="2076851654">
    <w:abstractNumId w:val="3"/>
  </w:num>
  <w:num w:numId="47" w16cid:durableId="998538717">
    <w:abstractNumId w:val="24"/>
  </w:num>
  <w:num w:numId="48" w16cid:durableId="143008024">
    <w:abstractNumId w:val="16"/>
  </w:num>
  <w:num w:numId="49" w16cid:durableId="1710841121">
    <w:abstractNumId w:val="12"/>
  </w:num>
  <w:num w:numId="50" w16cid:durableId="582640146">
    <w:abstractNumId w:val="57"/>
  </w:num>
  <w:num w:numId="51" w16cid:durableId="1763795593">
    <w:abstractNumId w:val="2"/>
  </w:num>
  <w:num w:numId="52" w16cid:durableId="1312250137">
    <w:abstractNumId w:val="43"/>
  </w:num>
  <w:num w:numId="53" w16cid:durableId="2070182774">
    <w:abstractNumId w:val="30"/>
  </w:num>
  <w:num w:numId="54" w16cid:durableId="1020426874">
    <w:abstractNumId w:val="44"/>
  </w:num>
  <w:num w:numId="55" w16cid:durableId="404031751">
    <w:abstractNumId w:val="7"/>
  </w:num>
  <w:num w:numId="56" w16cid:durableId="1443257983">
    <w:abstractNumId w:val="8"/>
  </w:num>
  <w:num w:numId="57" w16cid:durableId="114439533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13154613">
    <w:abstractNumId w:val="25"/>
  </w:num>
  <w:num w:numId="59" w16cid:durableId="1851944184">
    <w:abstractNumId w:val="42"/>
  </w:num>
  <w:num w:numId="60" w16cid:durableId="1786121010">
    <w:abstractNumId w:val="2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jeyMDA2sTQxMDRS0lEKTi0uzszPAykwqgUAeqBzDCwAAAA="/>
  </w:docVars>
  <w:rsids>
    <w:rsidRoot w:val="00EC5B8D"/>
    <w:rsid w:val="00002E82"/>
    <w:rsid w:val="00010F4E"/>
    <w:rsid w:val="00024BA2"/>
    <w:rsid w:val="00025271"/>
    <w:rsid w:val="00032659"/>
    <w:rsid w:val="000422E0"/>
    <w:rsid w:val="000503EA"/>
    <w:rsid w:val="00050D13"/>
    <w:rsid w:val="00075E26"/>
    <w:rsid w:val="00091862"/>
    <w:rsid w:val="000A2C39"/>
    <w:rsid w:val="000A5840"/>
    <w:rsid w:val="000A6EC7"/>
    <w:rsid w:val="000B306F"/>
    <w:rsid w:val="000B6FA0"/>
    <w:rsid w:val="000C3F26"/>
    <w:rsid w:val="000D0CB6"/>
    <w:rsid w:val="000D1CCA"/>
    <w:rsid w:val="000E0A32"/>
    <w:rsid w:val="000E4438"/>
    <w:rsid w:val="001065AA"/>
    <w:rsid w:val="00111211"/>
    <w:rsid w:val="0011290E"/>
    <w:rsid w:val="00120124"/>
    <w:rsid w:val="00123EBA"/>
    <w:rsid w:val="00131065"/>
    <w:rsid w:val="00133920"/>
    <w:rsid w:val="00134A85"/>
    <w:rsid w:val="00145D85"/>
    <w:rsid w:val="00147927"/>
    <w:rsid w:val="0015416F"/>
    <w:rsid w:val="00163718"/>
    <w:rsid w:val="0016428D"/>
    <w:rsid w:val="00164641"/>
    <w:rsid w:val="00181A7D"/>
    <w:rsid w:val="001835F1"/>
    <w:rsid w:val="001859EE"/>
    <w:rsid w:val="00191288"/>
    <w:rsid w:val="001A57E8"/>
    <w:rsid w:val="001A7FE0"/>
    <w:rsid w:val="001C2DF3"/>
    <w:rsid w:val="001D00D9"/>
    <w:rsid w:val="001D577F"/>
    <w:rsid w:val="001D755A"/>
    <w:rsid w:val="001E66C2"/>
    <w:rsid w:val="001F0D99"/>
    <w:rsid w:val="002037F3"/>
    <w:rsid w:val="00206818"/>
    <w:rsid w:val="002144CD"/>
    <w:rsid w:val="00215AF3"/>
    <w:rsid w:val="002179A9"/>
    <w:rsid w:val="00217C0A"/>
    <w:rsid w:val="00250DE3"/>
    <w:rsid w:val="00255555"/>
    <w:rsid w:val="00260CE4"/>
    <w:rsid w:val="00262A51"/>
    <w:rsid w:val="00266895"/>
    <w:rsid w:val="00266AAB"/>
    <w:rsid w:val="00267473"/>
    <w:rsid w:val="00272ECD"/>
    <w:rsid w:val="00273474"/>
    <w:rsid w:val="00275D26"/>
    <w:rsid w:val="00276832"/>
    <w:rsid w:val="002824A0"/>
    <w:rsid w:val="00292D81"/>
    <w:rsid w:val="00294050"/>
    <w:rsid w:val="002A1C74"/>
    <w:rsid w:val="002A1CFA"/>
    <w:rsid w:val="002A3411"/>
    <w:rsid w:val="002B2CC0"/>
    <w:rsid w:val="002B3427"/>
    <w:rsid w:val="002B6D46"/>
    <w:rsid w:val="002E586D"/>
    <w:rsid w:val="002F1ECA"/>
    <w:rsid w:val="003006CD"/>
    <w:rsid w:val="0030154D"/>
    <w:rsid w:val="00313D54"/>
    <w:rsid w:val="003278C7"/>
    <w:rsid w:val="00331B00"/>
    <w:rsid w:val="00351BA8"/>
    <w:rsid w:val="003623FB"/>
    <w:rsid w:val="00364B12"/>
    <w:rsid w:val="00387F07"/>
    <w:rsid w:val="003B0490"/>
    <w:rsid w:val="003C1C85"/>
    <w:rsid w:val="003C3B1C"/>
    <w:rsid w:val="003D1044"/>
    <w:rsid w:val="003D5948"/>
    <w:rsid w:val="004123BE"/>
    <w:rsid w:val="00420671"/>
    <w:rsid w:val="00423BD6"/>
    <w:rsid w:val="004256A5"/>
    <w:rsid w:val="00445DC4"/>
    <w:rsid w:val="004520E1"/>
    <w:rsid w:val="0045486C"/>
    <w:rsid w:val="00454F02"/>
    <w:rsid w:val="00465C41"/>
    <w:rsid w:val="00470C5D"/>
    <w:rsid w:val="004715B5"/>
    <w:rsid w:val="00496052"/>
    <w:rsid w:val="004A2119"/>
    <w:rsid w:val="004A36B6"/>
    <w:rsid w:val="004A5385"/>
    <w:rsid w:val="004B56EC"/>
    <w:rsid w:val="004C15C3"/>
    <w:rsid w:val="004C574C"/>
    <w:rsid w:val="004D1756"/>
    <w:rsid w:val="004D4D01"/>
    <w:rsid w:val="004E4C99"/>
    <w:rsid w:val="004F14DD"/>
    <w:rsid w:val="00502773"/>
    <w:rsid w:val="00505944"/>
    <w:rsid w:val="00512580"/>
    <w:rsid w:val="00512C09"/>
    <w:rsid w:val="005435B3"/>
    <w:rsid w:val="0055215F"/>
    <w:rsid w:val="005540D4"/>
    <w:rsid w:val="00564FA8"/>
    <w:rsid w:val="00566C76"/>
    <w:rsid w:val="005725A8"/>
    <w:rsid w:val="00575F2A"/>
    <w:rsid w:val="005973AD"/>
    <w:rsid w:val="00597EAB"/>
    <w:rsid w:val="005A55C1"/>
    <w:rsid w:val="005B3F91"/>
    <w:rsid w:val="005B494D"/>
    <w:rsid w:val="005C00E9"/>
    <w:rsid w:val="005D5293"/>
    <w:rsid w:val="005D6416"/>
    <w:rsid w:val="005E2AFE"/>
    <w:rsid w:val="00610BCA"/>
    <w:rsid w:val="006112EA"/>
    <w:rsid w:val="0062013D"/>
    <w:rsid w:val="00620F00"/>
    <w:rsid w:val="0062799B"/>
    <w:rsid w:val="0063195F"/>
    <w:rsid w:val="006323CB"/>
    <w:rsid w:val="006350DB"/>
    <w:rsid w:val="00635F40"/>
    <w:rsid w:val="00640C79"/>
    <w:rsid w:val="0064273E"/>
    <w:rsid w:val="00656916"/>
    <w:rsid w:val="0066021F"/>
    <w:rsid w:val="006729A9"/>
    <w:rsid w:val="006770D4"/>
    <w:rsid w:val="0068774A"/>
    <w:rsid w:val="00687DB0"/>
    <w:rsid w:val="00692416"/>
    <w:rsid w:val="00692E2E"/>
    <w:rsid w:val="006939E1"/>
    <w:rsid w:val="0069668F"/>
    <w:rsid w:val="006B6934"/>
    <w:rsid w:val="006C7C0D"/>
    <w:rsid w:val="006C7EDB"/>
    <w:rsid w:val="006D0CF3"/>
    <w:rsid w:val="006E492A"/>
    <w:rsid w:val="006E7250"/>
    <w:rsid w:val="006F5BB0"/>
    <w:rsid w:val="006F7B15"/>
    <w:rsid w:val="00704D08"/>
    <w:rsid w:val="00706157"/>
    <w:rsid w:val="00711911"/>
    <w:rsid w:val="0071243A"/>
    <w:rsid w:val="0071296F"/>
    <w:rsid w:val="0071551D"/>
    <w:rsid w:val="00754FE1"/>
    <w:rsid w:val="00776BBA"/>
    <w:rsid w:val="00781521"/>
    <w:rsid w:val="007826CD"/>
    <w:rsid w:val="007854CF"/>
    <w:rsid w:val="00793371"/>
    <w:rsid w:val="00796305"/>
    <w:rsid w:val="0079B60C"/>
    <w:rsid w:val="007A73BA"/>
    <w:rsid w:val="007C295E"/>
    <w:rsid w:val="007E222F"/>
    <w:rsid w:val="007F4C12"/>
    <w:rsid w:val="008041A9"/>
    <w:rsid w:val="00823FB3"/>
    <w:rsid w:val="0082421C"/>
    <w:rsid w:val="0082633F"/>
    <w:rsid w:val="00837DE1"/>
    <w:rsid w:val="008434B6"/>
    <w:rsid w:val="008602DB"/>
    <w:rsid w:val="00870000"/>
    <w:rsid w:val="00884C49"/>
    <w:rsid w:val="00891019"/>
    <w:rsid w:val="0089184C"/>
    <w:rsid w:val="00894356"/>
    <w:rsid w:val="00896BE9"/>
    <w:rsid w:val="008A66C9"/>
    <w:rsid w:val="008C3987"/>
    <w:rsid w:val="008D7677"/>
    <w:rsid w:val="008E28ED"/>
    <w:rsid w:val="00906FE5"/>
    <w:rsid w:val="00907EF7"/>
    <w:rsid w:val="00922F9A"/>
    <w:rsid w:val="009263CB"/>
    <w:rsid w:val="00926573"/>
    <w:rsid w:val="009349D5"/>
    <w:rsid w:val="00937A39"/>
    <w:rsid w:val="00943510"/>
    <w:rsid w:val="00950FE1"/>
    <w:rsid w:val="009556F2"/>
    <w:rsid w:val="00957793"/>
    <w:rsid w:val="00970935"/>
    <w:rsid w:val="0097283D"/>
    <w:rsid w:val="009873B4"/>
    <w:rsid w:val="009876FA"/>
    <w:rsid w:val="00992723"/>
    <w:rsid w:val="009974E2"/>
    <w:rsid w:val="009A238B"/>
    <w:rsid w:val="009A7CE7"/>
    <w:rsid w:val="009B1441"/>
    <w:rsid w:val="009E2975"/>
    <w:rsid w:val="009E3BD6"/>
    <w:rsid w:val="00A05EFA"/>
    <w:rsid w:val="00A117A4"/>
    <w:rsid w:val="00A17741"/>
    <w:rsid w:val="00A416CF"/>
    <w:rsid w:val="00A51EFC"/>
    <w:rsid w:val="00A53252"/>
    <w:rsid w:val="00A5362C"/>
    <w:rsid w:val="00A61BCB"/>
    <w:rsid w:val="00A64A93"/>
    <w:rsid w:val="00A734C2"/>
    <w:rsid w:val="00A75279"/>
    <w:rsid w:val="00A75C88"/>
    <w:rsid w:val="00A7626E"/>
    <w:rsid w:val="00A822B8"/>
    <w:rsid w:val="00A93B2D"/>
    <w:rsid w:val="00A977B1"/>
    <w:rsid w:val="00AA1AA8"/>
    <w:rsid w:val="00AB0AE5"/>
    <w:rsid w:val="00AC601A"/>
    <w:rsid w:val="00AD0275"/>
    <w:rsid w:val="00AE10D3"/>
    <w:rsid w:val="00AE2C8A"/>
    <w:rsid w:val="00AE383C"/>
    <w:rsid w:val="00AF1F51"/>
    <w:rsid w:val="00AF62E1"/>
    <w:rsid w:val="00B101C0"/>
    <w:rsid w:val="00B23916"/>
    <w:rsid w:val="00B24FF9"/>
    <w:rsid w:val="00B4265E"/>
    <w:rsid w:val="00B47C18"/>
    <w:rsid w:val="00B60847"/>
    <w:rsid w:val="00B62CDE"/>
    <w:rsid w:val="00B6450C"/>
    <w:rsid w:val="00B67F70"/>
    <w:rsid w:val="00B7336B"/>
    <w:rsid w:val="00B74251"/>
    <w:rsid w:val="00B81BED"/>
    <w:rsid w:val="00B85886"/>
    <w:rsid w:val="00B94948"/>
    <w:rsid w:val="00B97636"/>
    <w:rsid w:val="00BA3DCE"/>
    <w:rsid w:val="00BC0B52"/>
    <w:rsid w:val="00BC5896"/>
    <w:rsid w:val="00BD0A5B"/>
    <w:rsid w:val="00BD326F"/>
    <w:rsid w:val="00BD5CAD"/>
    <w:rsid w:val="00BD6638"/>
    <w:rsid w:val="00BD7188"/>
    <w:rsid w:val="00BE04C6"/>
    <w:rsid w:val="00C01F12"/>
    <w:rsid w:val="00C3022A"/>
    <w:rsid w:val="00C30408"/>
    <w:rsid w:val="00C35975"/>
    <w:rsid w:val="00C676DF"/>
    <w:rsid w:val="00C72070"/>
    <w:rsid w:val="00C86B89"/>
    <w:rsid w:val="00CA14CC"/>
    <w:rsid w:val="00CA496E"/>
    <w:rsid w:val="00CB2DD5"/>
    <w:rsid w:val="00CB50A7"/>
    <w:rsid w:val="00CC2C70"/>
    <w:rsid w:val="00CD17DA"/>
    <w:rsid w:val="00CD37E0"/>
    <w:rsid w:val="00CD57B2"/>
    <w:rsid w:val="00CD7A8A"/>
    <w:rsid w:val="00CE0C46"/>
    <w:rsid w:val="00CE13B6"/>
    <w:rsid w:val="00CE76FE"/>
    <w:rsid w:val="00CF11D3"/>
    <w:rsid w:val="00D1255F"/>
    <w:rsid w:val="00D33185"/>
    <w:rsid w:val="00D33654"/>
    <w:rsid w:val="00D4256A"/>
    <w:rsid w:val="00D54009"/>
    <w:rsid w:val="00D54728"/>
    <w:rsid w:val="00D54779"/>
    <w:rsid w:val="00D86102"/>
    <w:rsid w:val="00D86AEE"/>
    <w:rsid w:val="00D871F0"/>
    <w:rsid w:val="00DB2819"/>
    <w:rsid w:val="00DD0685"/>
    <w:rsid w:val="00DD377B"/>
    <w:rsid w:val="00DD4B99"/>
    <w:rsid w:val="00DE037C"/>
    <w:rsid w:val="00DE10E2"/>
    <w:rsid w:val="00DE1839"/>
    <w:rsid w:val="00DF2397"/>
    <w:rsid w:val="00E17B82"/>
    <w:rsid w:val="00E201FB"/>
    <w:rsid w:val="00E2191D"/>
    <w:rsid w:val="00E40F80"/>
    <w:rsid w:val="00E576AF"/>
    <w:rsid w:val="00E62894"/>
    <w:rsid w:val="00E664D0"/>
    <w:rsid w:val="00E7498E"/>
    <w:rsid w:val="00E749AD"/>
    <w:rsid w:val="00E7760E"/>
    <w:rsid w:val="00E81F0D"/>
    <w:rsid w:val="00E85251"/>
    <w:rsid w:val="00E90F76"/>
    <w:rsid w:val="00E9355A"/>
    <w:rsid w:val="00EA1958"/>
    <w:rsid w:val="00EA267E"/>
    <w:rsid w:val="00EC5B8D"/>
    <w:rsid w:val="00EC7454"/>
    <w:rsid w:val="00ED5508"/>
    <w:rsid w:val="00ED6918"/>
    <w:rsid w:val="00EE5904"/>
    <w:rsid w:val="00EF060C"/>
    <w:rsid w:val="00F0177C"/>
    <w:rsid w:val="00F152A2"/>
    <w:rsid w:val="00F20F4B"/>
    <w:rsid w:val="00F33B5F"/>
    <w:rsid w:val="00F4169C"/>
    <w:rsid w:val="00F445A6"/>
    <w:rsid w:val="00F62C2B"/>
    <w:rsid w:val="00F67FFD"/>
    <w:rsid w:val="00F8292B"/>
    <w:rsid w:val="00F979EF"/>
    <w:rsid w:val="00FA39DF"/>
    <w:rsid w:val="00FA6118"/>
    <w:rsid w:val="00FB2A6C"/>
    <w:rsid w:val="00FB2FAC"/>
    <w:rsid w:val="00FC2063"/>
    <w:rsid w:val="00FC5952"/>
    <w:rsid w:val="00FD0522"/>
    <w:rsid w:val="00FD1AA0"/>
    <w:rsid w:val="00FD313B"/>
    <w:rsid w:val="00FE0AF1"/>
    <w:rsid w:val="00FE5358"/>
    <w:rsid w:val="0215866D"/>
    <w:rsid w:val="033B01A7"/>
    <w:rsid w:val="036680D2"/>
    <w:rsid w:val="03BC3E23"/>
    <w:rsid w:val="03F8D525"/>
    <w:rsid w:val="046A9F13"/>
    <w:rsid w:val="06B66A68"/>
    <w:rsid w:val="06B82C03"/>
    <w:rsid w:val="08523AC9"/>
    <w:rsid w:val="08ADA226"/>
    <w:rsid w:val="08BEDCFD"/>
    <w:rsid w:val="0A209852"/>
    <w:rsid w:val="0D170746"/>
    <w:rsid w:val="0D9A4EB1"/>
    <w:rsid w:val="0F55D8A0"/>
    <w:rsid w:val="0FB53F40"/>
    <w:rsid w:val="118808D8"/>
    <w:rsid w:val="124896BA"/>
    <w:rsid w:val="12ECE002"/>
    <w:rsid w:val="14018FA4"/>
    <w:rsid w:val="146F8806"/>
    <w:rsid w:val="1549F83E"/>
    <w:rsid w:val="16570DEC"/>
    <w:rsid w:val="17C6191C"/>
    <w:rsid w:val="180511CC"/>
    <w:rsid w:val="183B9A5D"/>
    <w:rsid w:val="19264FEB"/>
    <w:rsid w:val="19A351AF"/>
    <w:rsid w:val="1A197259"/>
    <w:rsid w:val="1AB41BFC"/>
    <w:rsid w:val="1BA0BBB2"/>
    <w:rsid w:val="1F08B42D"/>
    <w:rsid w:val="1F86CB4F"/>
    <w:rsid w:val="219EDF91"/>
    <w:rsid w:val="21AAC917"/>
    <w:rsid w:val="21B9FD46"/>
    <w:rsid w:val="22688F5F"/>
    <w:rsid w:val="22F1C8F5"/>
    <w:rsid w:val="2353E148"/>
    <w:rsid w:val="24D23E94"/>
    <w:rsid w:val="24E1132D"/>
    <w:rsid w:val="252CE218"/>
    <w:rsid w:val="253E69C9"/>
    <w:rsid w:val="262969B7"/>
    <w:rsid w:val="26BA6BEB"/>
    <w:rsid w:val="26D1E664"/>
    <w:rsid w:val="2712A2CB"/>
    <w:rsid w:val="27153F24"/>
    <w:rsid w:val="27887431"/>
    <w:rsid w:val="279B09B5"/>
    <w:rsid w:val="27BD4C92"/>
    <w:rsid w:val="27E42A6C"/>
    <w:rsid w:val="2897E728"/>
    <w:rsid w:val="290DBF24"/>
    <w:rsid w:val="291DB1B9"/>
    <w:rsid w:val="298D9843"/>
    <w:rsid w:val="29C5BF27"/>
    <w:rsid w:val="29CDACAD"/>
    <w:rsid w:val="29F84C4F"/>
    <w:rsid w:val="2A377970"/>
    <w:rsid w:val="2AE33FFE"/>
    <w:rsid w:val="2B277A7C"/>
    <w:rsid w:val="2B2F6802"/>
    <w:rsid w:val="2B2FBED1"/>
    <w:rsid w:val="2B697D0E"/>
    <w:rsid w:val="2BACACE1"/>
    <w:rsid w:val="2BCF87EA"/>
    <w:rsid w:val="2C3DA0E3"/>
    <w:rsid w:val="2D49156E"/>
    <w:rsid w:val="2DF5F7A7"/>
    <w:rsid w:val="2E1EF761"/>
    <w:rsid w:val="2E2C802A"/>
    <w:rsid w:val="2E32B117"/>
    <w:rsid w:val="2E702ABA"/>
    <w:rsid w:val="2EDD1296"/>
    <w:rsid w:val="2EFB06DE"/>
    <w:rsid w:val="3023C5D4"/>
    <w:rsid w:val="30EF5D32"/>
    <w:rsid w:val="314D5620"/>
    <w:rsid w:val="318D37C1"/>
    <w:rsid w:val="33C335BD"/>
    <w:rsid w:val="359691CF"/>
    <w:rsid w:val="35EA84C8"/>
    <w:rsid w:val="36D1C174"/>
    <w:rsid w:val="37244F78"/>
    <w:rsid w:val="373ADA89"/>
    <w:rsid w:val="385903FF"/>
    <w:rsid w:val="38B29F33"/>
    <w:rsid w:val="3911FE09"/>
    <w:rsid w:val="3A4F3113"/>
    <w:rsid w:val="3A980E22"/>
    <w:rsid w:val="3AD729AB"/>
    <w:rsid w:val="3B702B6E"/>
    <w:rsid w:val="3C1930DE"/>
    <w:rsid w:val="3C1C91CA"/>
    <w:rsid w:val="3C286ED1"/>
    <w:rsid w:val="3C3A7807"/>
    <w:rsid w:val="3C72FA0C"/>
    <w:rsid w:val="3CC833D0"/>
    <w:rsid w:val="3CF9E6DF"/>
    <w:rsid w:val="3D44D336"/>
    <w:rsid w:val="3DE29639"/>
    <w:rsid w:val="3E776087"/>
    <w:rsid w:val="3E83869F"/>
    <w:rsid w:val="3F1D4C76"/>
    <w:rsid w:val="3F6A5B53"/>
    <w:rsid w:val="404CFDEB"/>
    <w:rsid w:val="405311FB"/>
    <w:rsid w:val="420179DC"/>
    <w:rsid w:val="433F8F66"/>
    <w:rsid w:val="4348B02B"/>
    <w:rsid w:val="43EED59A"/>
    <w:rsid w:val="43F8AB1F"/>
    <w:rsid w:val="4459C4C9"/>
    <w:rsid w:val="45579FD0"/>
    <w:rsid w:val="457B5323"/>
    <w:rsid w:val="468FC52F"/>
    <w:rsid w:val="46B2DE15"/>
    <w:rsid w:val="4700FDD6"/>
    <w:rsid w:val="4731ADCF"/>
    <w:rsid w:val="4783C5B8"/>
    <w:rsid w:val="4785F36E"/>
    <w:rsid w:val="479ECA54"/>
    <w:rsid w:val="4844FB83"/>
    <w:rsid w:val="48B475CF"/>
    <w:rsid w:val="48D30D95"/>
    <w:rsid w:val="492677CD"/>
    <w:rsid w:val="49C60861"/>
    <w:rsid w:val="49F48980"/>
    <w:rsid w:val="4A4A6225"/>
    <w:rsid w:val="4A8541BD"/>
    <w:rsid w:val="4C1D21CF"/>
    <w:rsid w:val="4C3E3E62"/>
    <w:rsid w:val="4C5736DB"/>
    <w:rsid w:val="4D0A7177"/>
    <w:rsid w:val="4D2C5731"/>
    <w:rsid w:val="4EBCA73A"/>
    <w:rsid w:val="5089D81A"/>
    <w:rsid w:val="5111970C"/>
    <w:rsid w:val="512AA7FE"/>
    <w:rsid w:val="5237298F"/>
    <w:rsid w:val="52C6785F"/>
    <w:rsid w:val="546A3646"/>
    <w:rsid w:val="54992C54"/>
    <w:rsid w:val="552D317E"/>
    <w:rsid w:val="583FFA95"/>
    <w:rsid w:val="58539769"/>
    <w:rsid w:val="59D625A2"/>
    <w:rsid w:val="5A089027"/>
    <w:rsid w:val="5AD10FE6"/>
    <w:rsid w:val="5ADEEF00"/>
    <w:rsid w:val="5B748D27"/>
    <w:rsid w:val="5C70EED3"/>
    <w:rsid w:val="5D205BC1"/>
    <w:rsid w:val="5DCF15FA"/>
    <w:rsid w:val="5E01116E"/>
    <w:rsid w:val="5E2C0656"/>
    <w:rsid w:val="5E6D9F29"/>
    <w:rsid w:val="61761D1A"/>
    <w:rsid w:val="624EBF5E"/>
    <w:rsid w:val="6275171C"/>
    <w:rsid w:val="6279B363"/>
    <w:rsid w:val="62CB6152"/>
    <w:rsid w:val="63082E7A"/>
    <w:rsid w:val="63D84CA2"/>
    <w:rsid w:val="64F86ED0"/>
    <w:rsid w:val="65072A8E"/>
    <w:rsid w:val="65E21565"/>
    <w:rsid w:val="6662D218"/>
    <w:rsid w:val="666CC874"/>
    <w:rsid w:val="676A48F2"/>
    <w:rsid w:val="6882E390"/>
    <w:rsid w:val="69061953"/>
    <w:rsid w:val="69315227"/>
    <w:rsid w:val="6AA1E9B4"/>
    <w:rsid w:val="6B1A3B36"/>
    <w:rsid w:val="6BEEFB62"/>
    <w:rsid w:val="6C08B4E8"/>
    <w:rsid w:val="6C7EB1A2"/>
    <w:rsid w:val="6C807E52"/>
    <w:rsid w:val="6D9080F5"/>
    <w:rsid w:val="6DF7959F"/>
    <w:rsid w:val="6EB899A8"/>
    <w:rsid w:val="70CD7F59"/>
    <w:rsid w:val="7160A285"/>
    <w:rsid w:val="7251CFB7"/>
    <w:rsid w:val="726F4B4C"/>
    <w:rsid w:val="730C5749"/>
    <w:rsid w:val="735EBB07"/>
    <w:rsid w:val="73D1B252"/>
    <w:rsid w:val="744FA23A"/>
    <w:rsid w:val="745C68CE"/>
    <w:rsid w:val="74967DDA"/>
    <w:rsid w:val="757F9E76"/>
    <w:rsid w:val="75825347"/>
    <w:rsid w:val="758C063A"/>
    <w:rsid w:val="759B79F1"/>
    <w:rsid w:val="75D55DDF"/>
    <w:rsid w:val="766B9254"/>
    <w:rsid w:val="76D2D3C5"/>
    <w:rsid w:val="77D3221B"/>
    <w:rsid w:val="78C1E18F"/>
    <w:rsid w:val="796ECEBB"/>
    <w:rsid w:val="79900A41"/>
    <w:rsid w:val="79ABBEBE"/>
    <w:rsid w:val="7A1BF31B"/>
    <w:rsid w:val="7A5DB1F0"/>
    <w:rsid w:val="7A885192"/>
    <w:rsid w:val="7AE6259D"/>
    <w:rsid w:val="7C012E7B"/>
    <w:rsid w:val="7CF29D01"/>
    <w:rsid w:val="7E034B14"/>
    <w:rsid w:val="7E709542"/>
    <w:rsid w:val="7EAB5882"/>
    <w:rsid w:val="7EE707A0"/>
    <w:rsid w:val="7FE270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D3C7A5"/>
  <w15:chartTrackingRefBased/>
  <w15:docId w15:val="{8775B12C-E45E-4B43-B1FE-D2E03BB25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54D"/>
    <w:pPr>
      <w:spacing w:after="200"/>
    </w:pPr>
    <w:rPr>
      <w:sz w:val="22"/>
      <w:szCs w:val="22"/>
    </w:rPr>
  </w:style>
  <w:style w:type="paragraph" w:styleId="Heading1">
    <w:name w:val="heading 1"/>
    <w:basedOn w:val="Normal"/>
    <w:next w:val="Normal"/>
    <w:link w:val="Heading1Char"/>
    <w:uiPriority w:val="9"/>
    <w:rsid w:val="00D5472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D54728"/>
    <w:pPr>
      <w:keepNext/>
      <w:keepLines/>
      <w:pBdr>
        <w:bottom w:val="single" w:sz="8" w:space="3" w:color="000000" w:themeColor="text1"/>
      </w:pBdr>
      <w:spacing w:before="40" w:after="240"/>
      <w:contextualSpacing/>
      <w:jc w:val="center"/>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rsid w:val="00CB2DD5"/>
    <w:pPr>
      <w:keepNext/>
      <w:keepLines/>
      <w:spacing w:before="40" w:after="120"/>
      <w:outlineLvl w:val="2"/>
    </w:pPr>
    <w:rPr>
      <w:rFonts w:asciiTheme="majorHAnsi" w:eastAsiaTheme="majorEastAsia" w:hAnsiTheme="majorHAnsi"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5B8D"/>
    <w:pPr>
      <w:tabs>
        <w:tab w:val="center" w:pos="4680"/>
        <w:tab w:val="right" w:pos="9360"/>
      </w:tabs>
    </w:pPr>
  </w:style>
  <w:style w:type="character" w:customStyle="1" w:styleId="HeaderChar">
    <w:name w:val="Header Char"/>
    <w:basedOn w:val="DefaultParagraphFont"/>
    <w:link w:val="Header"/>
    <w:uiPriority w:val="99"/>
    <w:rsid w:val="00EC5B8D"/>
  </w:style>
  <w:style w:type="paragraph" w:styleId="Footer">
    <w:name w:val="footer"/>
    <w:basedOn w:val="Normal"/>
    <w:link w:val="FooterChar"/>
    <w:uiPriority w:val="99"/>
    <w:unhideWhenUsed/>
    <w:rsid w:val="00EC5B8D"/>
    <w:pPr>
      <w:tabs>
        <w:tab w:val="center" w:pos="4680"/>
        <w:tab w:val="right" w:pos="9360"/>
      </w:tabs>
    </w:pPr>
  </w:style>
  <w:style w:type="character" w:customStyle="1" w:styleId="FooterChar">
    <w:name w:val="Footer Char"/>
    <w:basedOn w:val="DefaultParagraphFont"/>
    <w:link w:val="Footer"/>
    <w:uiPriority w:val="99"/>
    <w:rsid w:val="00EC5B8D"/>
  </w:style>
  <w:style w:type="table" w:styleId="TableGrid">
    <w:name w:val="Table Grid"/>
    <w:basedOn w:val="TableNormal"/>
    <w:uiPriority w:val="39"/>
    <w:rsid w:val="00EC5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EC5B8D"/>
  </w:style>
  <w:style w:type="paragraph" w:styleId="Title">
    <w:name w:val="Title"/>
    <w:basedOn w:val="Normal"/>
    <w:next w:val="Normal"/>
    <w:link w:val="TitleChar"/>
    <w:uiPriority w:val="10"/>
    <w:rsid w:val="00273474"/>
    <w:pPr>
      <w:framePr w:vSpace="1440" w:wrap="around" w:vAnchor="text" w:hAnchor="text" w:y="2161"/>
      <w:contextualSpacing/>
      <w:jc w:val="center"/>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273474"/>
    <w:rPr>
      <w:rFonts w:asciiTheme="majorHAnsi" w:eastAsiaTheme="majorEastAsia" w:hAnsiTheme="majorHAnsi" w:cstheme="majorBidi"/>
      <w:b/>
      <w:spacing w:val="-10"/>
      <w:kern w:val="28"/>
      <w:sz w:val="56"/>
      <w:szCs w:val="56"/>
    </w:rPr>
  </w:style>
  <w:style w:type="paragraph" w:styleId="BalloonText">
    <w:name w:val="Balloon Text"/>
    <w:basedOn w:val="Normal"/>
    <w:link w:val="BalloonTextChar"/>
    <w:uiPriority w:val="99"/>
    <w:semiHidden/>
    <w:unhideWhenUsed/>
    <w:rsid w:val="004256A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256A5"/>
    <w:rPr>
      <w:rFonts w:ascii="Times New Roman" w:hAnsi="Times New Roman" w:cs="Times New Roman"/>
      <w:sz w:val="18"/>
      <w:szCs w:val="18"/>
    </w:rPr>
  </w:style>
  <w:style w:type="paragraph" w:styleId="Subtitle">
    <w:name w:val="Subtitle"/>
    <w:basedOn w:val="Normal"/>
    <w:next w:val="Normal"/>
    <w:link w:val="SubtitleChar"/>
    <w:uiPriority w:val="11"/>
    <w:rsid w:val="00B7336B"/>
    <w:pPr>
      <w:numPr>
        <w:ilvl w:val="1"/>
      </w:numPr>
      <w:spacing w:before="480" w:after="1200"/>
    </w:pPr>
    <w:rPr>
      <w:rFonts w:eastAsiaTheme="minorEastAsia"/>
      <w:b/>
      <w:color w:val="5A5A5A" w:themeColor="text1" w:themeTint="A5"/>
      <w:spacing w:val="15"/>
      <w:sz w:val="28"/>
    </w:rPr>
  </w:style>
  <w:style w:type="character" w:customStyle="1" w:styleId="SubtitleChar">
    <w:name w:val="Subtitle Char"/>
    <w:basedOn w:val="DefaultParagraphFont"/>
    <w:link w:val="Subtitle"/>
    <w:uiPriority w:val="11"/>
    <w:rsid w:val="00B7336B"/>
    <w:rPr>
      <w:rFonts w:eastAsiaTheme="minorEastAsia"/>
      <w:b/>
      <w:color w:val="5A5A5A" w:themeColor="text1" w:themeTint="A5"/>
      <w:spacing w:val="15"/>
      <w:sz w:val="28"/>
      <w:szCs w:val="22"/>
    </w:rPr>
  </w:style>
  <w:style w:type="paragraph" w:customStyle="1" w:styleId="PageBlank">
    <w:name w:val="Page Blank"/>
    <w:basedOn w:val="Normal"/>
    <w:rsid w:val="00B24FF9"/>
    <w:pPr>
      <w:framePr w:wrap="notBeside" w:hAnchor="text" w:xAlign="center" w:yAlign="center"/>
      <w:snapToGrid w:val="0"/>
      <w:contextualSpacing/>
      <w:jc w:val="center"/>
    </w:pPr>
    <w:rPr>
      <w:b/>
    </w:rPr>
  </w:style>
  <w:style w:type="character" w:customStyle="1" w:styleId="Heading2Char">
    <w:name w:val="Heading 2 Char"/>
    <w:basedOn w:val="DefaultParagraphFont"/>
    <w:link w:val="Heading2"/>
    <w:uiPriority w:val="9"/>
    <w:rsid w:val="00D54728"/>
    <w:rPr>
      <w:rFonts w:eastAsiaTheme="majorEastAsia" w:cstheme="majorBidi"/>
      <w:b/>
      <w:color w:val="000000" w:themeColor="text1"/>
      <w:sz w:val="28"/>
      <w:szCs w:val="26"/>
    </w:rPr>
  </w:style>
  <w:style w:type="paragraph" w:styleId="NoSpacing">
    <w:name w:val="No Spacing"/>
    <w:uiPriority w:val="1"/>
    <w:rsid w:val="00B24FF9"/>
    <w:rPr>
      <w:sz w:val="22"/>
      <w:szCs w:val="22"/>
    </w:rPr>
  </w:style>
  <w:style w:type="character" w:customStyle="1" w:styleId="Heading1Char">
    <w:name w:val="Heading 1 Char"/>
    <w:basedOn w:val="DefaultParagraphFont"/>
    <w:link w:val="Heading1"/>
    <w:uiPriority w:val="9"/>
    <w:rsid w:val="00D54728"/>
    <w:rPr>
      <w:rFonts w:asciiTheme="majorHAnsi" w:eastAsiaTheme="majorEastAsia" w:hAnsiTheme="majorHAnsi" w:cstheme="majorBidi"/>
      <w:color w:val="2F5496" w:themeColor="accent1" w:themeShade="BF"/>
      <w:sz w:val="32"/>
      <w:szCs w:val="32"/>
    </w:rPr>
  </w:style>
  <w:style w:type="paragraph" w:customStyle="1" w:styleId="FooterText">
    <w:name w:val="Footer Text"/>
    <w:basedOn w:val="Footer"/>
    <w:rsid w:val="002A1C74"/>
    <w:pPr>
      <w:spacing w:after="0"/>
      <w:jc w:val="right"/>
    </w:pPr>
    <w:rPr>
      <w:sz w:val="20"/>
      <w:szCs w:val="20"/>
    </w:rPr>
  </w:style>
  <w:style w:type="paragraph" w:customStyle="1" w:styleId="ImagePadding">
    <w:name w:val="Image Padding"/>
    <w:basedOn w:val="Normal"/>
    <w:rsid w:val="009E3BD6"/>
    <w:pPr>
      <w:framePr w:wrap="notBeside" w:vAnchor="text" w:hAnchor="text" w:xAlign="center" w:y="1"/>
      <w:spacing w:before="240" w:after="240"/>
      <w:jc w:val="center"/>
    </w:pPr>
    <w:rPr>
      <w:bCs/>
      <w:noProof/>
    </w:rPr>
  </w:style>
  <w:style w:type="character" w:styleId="Hyperlink">
    <w:name w:val="Hyperlink"/>
    <w:basedOn w:val="DefaultParagraphFont"/>
    <w:uiPriority w:val="99"/>
    <w:unhideWhenUsed/>
    <w:rsid w:val="00EA1958"/>
    <w:rPr>
      <w:color w:val="0563C1" w:themeColor="hyperlink"/>
      <w:u w:val="single"/>
    </w:rPr>
  </w:style>
  <w:style w:type="paragraph" w:styleId="ListParagraph">
    <w:name w:val="List Paragraph"/>
    <w:basedOn w:val="Normal"/>
    <w:uiPriority w:val="34"/>
    <w:qFormat/>
    <w:rsid w:val="00CB2DD5"/>
    <w:pPr>
      <w:ind w:left="720"/>
      <w:contextualSpacing/>
    </w:pPr>
  </w:style>
  <w:style w:type="character" w:customStyle="1" w:styleId="Heading3Char">
    <w:name w:val="Heading 3 Char"/>
    <w:basedOn w:val="DefaultParagraphFont"/>
    <w:link w:val="Heading3"/>
    <w:uiPriority w:val="9"/>
    <w:rsid w:val="00CB2DD5"/>
    <w:rPr>
      <w:rFonts w:asciiTheme="majorHAnsi" w:eastAsiaTheme="majorEastAsia" w:hAnsiTheme="majorHAnsi" w:cstheme="majorBidi"/>
      <w:b/>
      <w:color w:val="000000" w:themeColor="text1"/>
    </w:rPr>
  </w:style>
  <w:style w:type="numbering" w:customStyle="1" w:styleId="CurrentList1">
    <w:name w:val="Current List1"/>
    <w:uiPriority w:val="99"/>
    <w:rsid w:val="00267473"/>
    <w:pPr>
      <w:numPr>
        <w:numId w:val="32"/>
      </w:numPr>
    </w:pPr>
  </w:style>
  <w:style w:type="paragraph" w:styleId="TOCHeading">
    <w:name w:val="TOC Heading"/>
    <w:basedOn w:val="Heading1"/>
    <w:next w:val="Normal"/>
    <w:uiPriority w:val="39"/>
    <w:unhideWhenUsed/>
    <w:rsid w:val="00884C49"/>
    <w:pPr>
      <w:spacing w:before="480" w:after="0" w:line="276" w:lineRule="auto"/>
      <w:outlineLvl w:val="9"/>
    </w:pPr>
    <w:rPr>
      <w:b/>
      <w:bCs/>
      <w:sz w:val="28"/>
      <w:szCs w:val="28"/>
    </w:rPr>
  </w:style>
  <w:style w:type="paragraph" w:styleId="TOC2">
    <w:name w:val="toc 2"/>
    <w:basedOn w:val="Normal"/>
    <w:next w:val="Normal"/>
    <w:autoRedefine/>
    <w:uiPriority w:val="39"/>
    <w:unhideWhenUsed/>
    <w:rsid w:val="00884C49"/>
    <w:pPr>
      <w:spacing w:before="120" w:after="0"/>
      <w:ind w:left="220"/>
    </w:pPr>
    <w:rPr>
      <w:b/>
      <w:bCs/>
    </w:rPr>
  </w:style>
  <w:style w:type="paragraph" w:styleId="TOC3">
    <w:name w:val="toc 3"/>
    <w:basedOn w:val="Normal"/>
    <w:next w:val="Normal"/>
    <w:autoRedefine/>
    <w:uiPriority w:val="39"/>
    <w:unhideWhenUsed/>
    <w:rsid w:val="00884C49"/>
    <w:pPr>
      <w:spacing w:after="0"/>
      <w:ind w:left="440"/>
    </w:pPr>
    <w:rPr>
      <w:sz w:val="20"/>
      <w:szCs w:val="20"/>
    </w:rPr>
  </w:style>
  <w:style w:type="paragraph" w:styleId="TOC1">
    <w:name w:val="toc 1"/>
    <w:basedOn w:val="Normal"/>
    <w:next w:val="Normal"/>
    <w:autoRedefine/>
    <w:uiPriority w:val="39"/>
    <w:unhideWhenUsed/>
    <w:rsid w:val="00884C49"/>
    <w:pPr>
      <w:spacing w:before="120" w:after="0"/>
    </w:pPr>
    <w:rPr>
      <w:b/>
      <w:bCs/>
      <w:i/>
      <w:iCs/>
      <w:sz w:val="24"/>
      <w:szCs w:val="24"/>
    </w:rPr>
  </w:style>
  <w:style w:type="paragraph" w:styleId="TOC4">
    <w:name w:val="toc 4"/>
    <w:basedOn w:val="Normal"/>
    <w:next w:val="Normal"/>
    <w:autoRedefine/>
    <w:uiPriority w:val="39"/>
    <w:unhideWhenUsed/>
    <w:rsid w:val="00884C49"/>
    <w:pPr>
      <w:spacing w:after="0"/>
      <w:ind w:left="660"/>
    </w:pPr>
    <w:rPr>
      <w:sz w:val="20"/>
      <w:szCs w:val="20"/>
    </w:rPr>
  </w:style>
  <w:style w:type="paragraph" w:styleId="TOC5">
    <w:name w:val="toc 5"/>
    <w:basedOn w:val="Normal"/>
    <w:next w:val="Normal"/>
    <w:autoRedefine/>
    <w:uiPriority w:val="39"/>
    <w:unhideWhenUsed/>
    <w:rsid w:val="00884C49"/>
    <w:pPr>
      <w:spacing w:after="0"/>
      <w:ind w:left="880"/>
    </w:pPr>
    <w:rPr>
      <w:sz w:val="20"/>
      <w:szCs w:val="20"/>
    </w:rPr>
  </w:style>
  <w:style w:type="paragraph" w:styleId="TOC6">
    <w:name w:val="toc 6"/>
    <w:basedOn w:val="Normal"/>
    <w:next w:val="Normal"/>
    <w:autoRedefine/>
    <w:uiPriority w:val="39"/>
    <w:unhideWhenUsed/>
    <w:rsid w:val="00884C49"/>
    <w:pPr>
      <w:spacing w:after="0"/>
      <w:ind w:left="1100"/>
    </w:pPr>
    <w:rPr>
      <w:sz w:val="20"/>
      <w:szCs w:val="20"/>
    </w:rPr>
  </w:style>
  <w:style w:type="paragraph" w:styleId="TOC7">
    <w:name w:val="toc 7"/>
    <w:basedOn w:val="Normal"/>
    <w:next w:val="Normal"/>
    <w:autoRedefine/>
    <w:uiPriority w:val="39"/>
    <w:unhideWhenUsed/>
    <w:rsid w:val="00884C49"/>
    <w:pPr>
      <w:spacing w:after="0"/>
      <w:ind w:left="1320"/>
    </w:pPr>
    <w:rPr>
      <w:sz w:val="20"/>
      <w:szCs w:val="20"/>
    </w:rPr>
  </w:style>
  <w:style w:type="paragraph" w:styleId="TOC8">
    <w:name w:val="toc 8"/>
    <w:basedOn w:val="Normal"/>
    <w:next w:val="Normal"/>
    <w:autoRedefine/>
    <w:uiPriority w:val="39"/>
    <w:unhideWhenUsed/>
    <w:rsid w:val="00884C49"/>
    <w:pPr>
      <w:spacing w:after="0"/>
      <w:ind w:left="1540"/>
    </w:pPr>
    <w:rPr>
      <w:sz w:val="20"/>
      <w:szCs w:val="20"/>
    </w:rPr>
  </w:style>
  <w:style w:type="paragraph" w:styleId="TOC9">
    <w:name w:val="toc 9"/>
    <w:basedOn w:val="Normal"/>
    <w:next w:val="Normal"/>
    <w:autoRedefine/>
    <w:uiPriority w:val="39"/>
    <w:unhideWhenUsed/>
    <w:rsid w:val="00884C49"/>
    <w:pPr>
      <w:spacing w:after="0"/>
      <w:ind w:left="1760"/>
    </w:pPr>
    <w:rPr>
      <w:sz w:val="20"/>
      <w:szCs w:val="20"/>
    </w:rPr>
  </w:style>
  <w:style w:type="character" w:customStyle="1" w:styleId="UnresolvedMention1">
    <w:name w:val="Unresolved Mention1"/>
    <w:basedOn w:val="DefaultParagraphFont"/>
    <w:uiPriority w:val="99"/>
    <w:semiHidden/>
    <w:unhideWhenUsed/>
    <w:rsid w:val="00884C49"/>
    <w:rPr>
      <w:color w:val="605E5C"/>
      <w:shd w:val="clear" w:color="auto" w:fill="E1DFDD"/>
    </w:rPr>
  </w:style>
  <w:style w:type="table" w:styleId="ListTable4-Accent3">
    <w:name w:val="List Table 4 Accent 3"/>
    <w:aliases w:val="Appendix Tables"/>
    <w:basedOn w:val="TableNormal"/>
    <w:uiPriority w:val="49"/>
    <w:rsid w:val="001A7FE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rPr>
      <w:cantSplit/>
    </w:trPr>
    <w:tcPr>
      <w:tcMar>
        <w:top w:w="14" w:type="dxa"/>
        <w:left w:w="115" w:type="dxa"/>
        <w:bottom w:w="14" w:type="dxa"/>
        <w:right w:w="115" w:type="dxa"/>
      </w:tcMar>
      <w:vAlign w:val="center"/>
    </w:tcPr>
    <w:tblStylePr w:type="firstRow">
      <w:pPr>
        <w:wordWrap/>
        <w:spacing w:beforeLines="0" w:before="0" w:beforeAutospacing="0" w:afterLines="0" w:after="0" w:afterAutospacing="0" w:line="240" w:lineRule="auto"/>
        <w:contextualSpacing/>
        <w:jc w:val="center"/>
      </w:pPr>
      <w:rPr>
        <w:rFonts w:asciiTheme="minorHAnsi" w:hAnsiTheme="minorHAnsi"/>
        <w:b/>
        <w:bCs/>
        <w:color w:val="000000" w:themeColor="text1"/>
        <w:sz w:val="24"/>
      </w:rPr>
      <w:tblPr/>
      <w:tcPr>
        <w:shd w:val="clear" w:color="auto" w:fill="E7E6E6" w:themeFill="background2"/>
        <w:vAlign w:val="center"/>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TableText">
    <w:name w:val="Table Text"/>
    <w:rsid w:val="00164641"/>
    <w:rPr>
      <w:rFonts w:ascii="Calibri" w:hAnsi="Calibri" w:cs="Calibri"/>
      <w:sz w:val="22"/>
      <w:szCs w:val="22"/>
    </w:rPr>
  </w:style>
  <w:style w:type="paragraph" w:customStyle="1" w:styleId="TextwithLineAbove">
    <w:name w:val="Text with Line Above"/>
    <w:basedOn w:val="Normal"/>
    <w:rsid w:val="00F33B5F"/>
    <w:pPr>
      <w:pBdr>
        <w:top w:val="single" w:sz="4" w:space="3" w:color="auto"/>
      </w:pBdr>
    </w:pPr>
  </w:style>
  <w:style w:type="character" w:styleId="FollowedHyperlink">
    <w:name w:val="FollowedHyperlink"/>
    <w:basedOn w:val="DefaultParagraphFont"/>
    <w:uiPriority w:val="99"/>
    <w:semiHidden/>
    <w:unhideWhenUsed/>
    <w:rsid w:val="00776BBA"/>
    <w:rPr>
      <w:color w:val="954F72" w:themeColor="followedHyperlink"/>
      <w:u w:val="single"/>
    </w:rPr>
  </w:style>
  <w:style w:type="character" w:styleId="Emphasis">
    <w:name w:val="Emphasis"/>
    <w:basedOn w:val="DefaultParagraphFont"/>
    <w:uiPriority w:val="20"/>
    <w:rsid w:val="00B62CDE"/>
    <w:rPr>
      <w:i/>
      <w:iCs/>
    </w:rPr>
  </w:style>
  <w:style w:type="paragraph" w:styleId="Revision">
    <w:name w:val="Revision"/>
    <w:hidden/>
    <w:uiPriority w:val="99"/>
    <w:semiHidden/>
    <w:rsid w:val="00B4265E"/>
    <w:rPr>
      <w:sz w:val="22"/>
      <w:szCs w:val="22"/>
    </w:rPr>
  </w:style>
  <w:style w:type="character" w:styleId="CommentReference">
    <w:name w:val="annotation reference"/>
    <w:basedOn w:val="DefaultParagraphFont"/>
    <w:uiPriority w:val="99"/>
    <w:semiHidden/>
    <w:unhideWhenUsed/>
    <w:rsid w:val="00262A51"/>
    <w:rPr>
      <w:sz w:val="16"/>
      <w:szCs w:val="16"/>
    </w:rPr>
  </w:style>
  <w:style w:type="paragraph" w:styleId="CommentText">
    <w:name w:val="annotation text"/>
    <w:basedOn w:val="Normal"/>
    <w:link w:val="CommentTextChar"/>
    <w:uiPriority w:val="99"/>
    <w:unhideWhenUsed/>
    <w:rsid w:val="00262A51"/>
    <w:rPr>
      <w:sz w:val="20"/>
      <w:szCs w:val="20"/>
    </w:rPr>
  </w:style>
  <w:style w:type="character" w:customStyle="1" w:styleId="CommentTextChar">
    <w:name w:val="Comment Text Char"/>
    <w:basedOn w:val="DefaultParagraphFont"/>
    <w:link w:val="CommentText"/>
    <w:uiPriority w:val="99"/>
    <w:rsid w:val="00262A51"/>
    <w:rPr>
      <w:sz w:val="20"/>
      <w:szCs w:val="20"/>
    </w:rPr>
  </w:style>
  <w:style w:type="paragraph" w:styleId="CommentSubject">
    <w:name w:val="annotation subject"/>
    <w:basedOn w:val="CommentText"/>
    <w:next w:val="CommentText"/>
    <w:link w:val="CommentSubjectChar"/>
    <w:uiPriority w:val="99"/>
    <w:semiHidden/>
    <w:unhideWhenUsed/>
    <w:rsid w:val="00262A51"/>
    <w:rPr>
      <w:b/>
      <w:bCs/>
    </w:rPr>
  </w:style>
  <w:style w:type="character" w:customStyle="1" w:styleId="CommentSubjectChar">
    <w:name w:val="Comment Subject Char"/>
    <w:basedOn w:val="CommentTextChar"/>
    <w:link w:val="CommentSubject"/>
    <w:uiPriority w:val="99"/>
    <w:semiHidden/>
    <w:rsid w:val="00262A51"/>
    <w:rPr>
      <w:b/>
      <w:bCs/>
      <w:sz w:val="20"/>
      <w:szCs w:val="20"/>
    </w:rPr>
  </w:style>
  <w:style w:type="paragraph" w:customStyle="1" w:styleId="GanttheadTableHeader">
    <w:name w:val="Gantthead Table Header"/>
    <w:basedOn w:val="Normal"/>
    <w:rsid w:val="00837DE1"/>
    <w:pPr>
      <w:spacing w:after="0"/>
    </w:pPr>
    <w:rPr>
      <w:rFonts w:ascii="Times" w:eastAsia="Times New Roman" w:hAnsi="Times" w:cs="Times New Roman"/>
      <w:b/>
      <w:sz w:val="24"/>
      <w:szCs w:val="24"/>
    </w:rPr>
  </w:style>
  <w:style w:type="paragraph" w:customStyle="1" w:styleId="GanttheadTableText">
    <w:name w:val="Gantthead Table Text"/>
    <w:basedOn w:val="Normal"/>
    <w:rsid w:val="00837DE1"/>
    <w:pPr>
      <w:spacing w:after="0"/>
    </w:pPr>
    <w:rPr>
      <w:rFonts w:ascii="Times" w:eastAsia="Times New Roman" w:hAnsi="Times" w:cs="Times New Roman"/>
      <w:sz w:val="24"/>
      <w:szCs w:val="24"/>
    </w:rPr>
  </w:style>
  <w:style w:type="paragraph" w:customStyle="1" w:styleId="GanttheadHeading2NormalText">
    <w:name w:val="Gantthead Heading 2 Normal Text"/>
    <w:basedOn w:val="Normal"/>
    <w:rsid w:val="00837DE1"/>
    <w:pPr>
      <w:spacing w:after="240"/>
      <w:ind w:left="720"/>
    </w:pPr>
    <w:rPr>
      <w:rFonts w:ascii="Arial" w:eastAsia="Times New Roman" w:hAnsi="Arial" w:cs="Times New Roman"/>
      <w:szCs w:val="20"/>
    </w:rPr>
  </w:style>
  <w:style w:type="paragraph" w:customStyle="1" w:styleId="GanttheadTableTextBoxes">
    <w:name w:val="Gantthead Table Text Boxes"/>
    <w:basedOn w:val="GanttheadTableText"/>
    <w:rsid w:val="00837DE1"/>
    <w:pPr>
      <w:numPr>
        <w:numId w:val="53"/>
      </w:numPr>
    </w:pPr>
  </w:style>
  <w:style w:type="paragraph" w:customStyle="1" w:styleId="GanttheadHeading2">
    <w:name w:val="Gantthead Heading 2"/>
    <w:basedOn w:val="NormalWeb"/>
    <w:rsid w:val="00837DE1"/>
    <w:pPr>
      <w:keepNext/>
      <w:spacing w:after="240"/>
      <w:ind w:left="720"/>
    </w:pPr>
    <w:rPr>
      <w:rFonts w:ascii="Arial" w:eastAsia="Times New Roman" w:hAnsi="Arial" w:cs="Arial"/>
      <w:b/>
    </w:rPr>
  </w:style>
  <w:style w:type="paragraph" w:styleId="NormalWeb">
    <w:name w:val="Normal (Web)"/>
    <w:basedOn w:val="Normal"/>
    <w:uiPriority w:val="99"/>
    <w:semiHidden/>
    <w:unhideWhenUsed/>
    <w:rsid w:val="00837DE1"/>
    <w:rPr>
      <w:rFonts w:ascii="Times New Roman" w:hAnsi="Times New Roman" w:cs="Times New Roman"/>
      <w:sz w:val="24"/>
      <w:szCs w:val="24"/>
    </w:rPr>
  </w:style>
  <w:style w:type="paragraph" w:customStyle="1" w:styleId="TableContents">
    <w:name w:val="Table Contents"/>
    <w:basedOn w:val="Normal"/>
    <w:rsid w:val="00635F40"/>
    <w:pPr>
      <w:spacing w:after="120"/>
    </w:pPr>
    <w:rPr>
      <w:rFonts w:ascii="Arial" w:eastAsia="Times New Roman" w:hAnsi="Arial" w:cs="Times New Roman"/>
      <w:szCs w:val="20"/>
    </w:rPr>
  </w:style>
  <w:style w:type="paragraph" w:customStyle="1" w:styleId="GanttheadHeading1">
    <w:name w:val="Gantthead Heading 1"/>
    <w:basedOn w:val="Heading3"/>
    <w:rsid w:val="00635F40"/>
    <w:pPr>
      <w:keepNext w:val="0"/>
      <w:keepLines w:val="0"/>
      <w:spacing w:before="0" w:after="240"/>
    </w:pPr>
    <w:rPr>
      <w:rFonts w:ascii="Arial" w:eastAsia="Times New Roman" w:hAnsi="Arial" w:cs="Arial"/>
      <w:bCs/>
      <w:color w:val="auto"/>
      <w:sz w:val="28"/>
      <w:szCs w:val="28"/>
    </w:rPr>
  </w:style>
  <w:style w:type="paragraph" w:customStyle="1" w:styleId="Default">
    <w:name w:val="Default"/>
    <w:rsid w:val="00635F40"/>
    <w:pPr>
      <w:autoSpaceDE w:val="0"/>
      <w:autoSpaceDN w:val="0"/>
      <w:adjustRightInd w:val="0"/>
    </w:pPr>
    <w:rPr>
      <w:rFonts w:ascii="Calibri" w:hAnsi="Calibri" w:cs="Calibri"/>
      <w:color w:val="000000"/>
    </w:rPr>
  </w:style>
  <w:style w:type="character" w:styleId="UnresolvedMention">
    <w:name w:val="Unresolved Mention"/>
    <w:basedOn w:val="DefaultParagraphFont"/>
    <w:uiPriority w:val="99"/>
    <w:semiHidden/>
    <w:unhideWhenUsed/>
    <w:rsid w:val="00635F40"/>
    <w:rPr>
      <w:color w:val="605E5C"/>
      <w:shd w:val="clear" w:color="auto" w:fill="E1DFDD"/>
    </w:rPr>
  </w:style>
  <w:style w:type="paragraph" w:customStyle="1" w:styleId="xmsonormal">
    <w:name w:val="x_msonormal"/>
    <w:basedOn w:val="Normal"/>
    <w:uiPriority w:val="99"/>
    <w:rsid w:val="00D871F0"/>
    <w:pPr>
      <w:spacing w:after="0"/>
    </w:pPr>
    <w:rPr>
      <w:rFonts w:ascii="Calibri" w:hAnsi="Calibri" w:cs="Times New Roman"/>
    </w:rPr>
  </w:style>
  <w:style w:type="paragraph" w:customStyle="1" w:styleId="H1">
    <w:name w:val="H1"/>
    <w:basedOn w:val="Title"/>
    <w:link w:val="H1Char"/>
    <w:qFormat/>
    <w:rsid w:val="00C676DF"/>
    <w:pPr>
      <w:framePr w:wrap="around"/>
      <w:spacing w:line="259" w:lineRule="auto"/>
      <w:outlineLvl w:val="0"/>
    </w:pPr>
  </w:style>
  <w:style w:type="character" w:customStyle="1" w:styleId="H1Char">
    <w:name w:val="H1 Char"/>
    <w:basedOn w:val="TitleChar"/>
    <w:link w:val="H1"/>
    <w:rsid w:val="00C676DF"/>
    <w:rPr>
      <w:rFonts w:asciiTheme="majorHAnsi" w:eastAsiaTheme="majorEastAsia" w:hAnsiTheme="majorHAnsi" w:cstheme="majorBidi"/>
      <w:b/>
      <w:spacing w:val="-10"/>
      <w:kern w:val="28"/>
      <w:sz w:val="56"/>
      <w:szCs w:val="56"/>
    </w:rPr>
  </w:style>
  <w:style w:type="paragraph" w:customStyle="1" w:styleId="H2">
    <w:name w:val="H2"/>
    <w:basedOn w:val="Normal"/>
    <w:link w:val="H2Char"/>
    <w:qFormat/>
    <w:rsid w:val="00950FE1"/>
    <w:pPr>
      <w:spacing w:line="259" w:lineRule="auto"/>
      <w:outlineLvl w:val="1"/>
    </w:pPr>
    <w:rPr>
      <w:rFonts w:eastAsiaTheme="majorEastAsia" w:cstheme="majorBidi"/>
      <w:b/>
      <w:bCs/>
      <w:color w:val="000000" w:themeColor="text1"/>
      <w:sz w:val="28"/>
      <w:szCs w:val="28"/>
    </w:rPr>
  </w:style>
  <w:style w:type="character" w:customStyle="1" w:styleId="H2Char">
    <w:name w:val="H2 Char"/>
    <w:basedOn w:val="DefaultParagraphFont"/>
    <w:link w:val="H2"/>
    <w:rsid w:val="00950FE1"/>
    <w:rPr>
      <w:rFonts w:eastAsiaTheme="majorEastAsia" w:cstheme="majorBidi"/>
      <w:b/>
      <w:bCs/>
      <w:color w:val="000000" w:themeColor="text1"/>
      <w:sz w:val="28"/>
      <w:szCs w:val="28"/>
    </w:rPr>
  </w:style>
  <w:style w:type="paragraph" w:customStyle="1" w:styleId="H2Underlined">
    <w:name w:val="H2 Underlined"/>
    <w:basedOn w:val="Heading2"/>
    <w:link w:val="H2UnderlinedChar"/>
    <w:qFormat/>
    <w:rsid w:val="006C7C0D"/>
    <w:pPr>
      <w:spacing w:line="259" w:lineRule="auto"/>
      <w:jc w:val="left"/>
    </w:pPr>
  </w:style>
  <w:style w:type="character" w:customStyle="1" w:styleId="H2UnderlinedChar">
    <w:name w:val="H2 Underlined Char"/>
    <w:basedOn w:val="Heading2Char"/>
    <w:link w:val="H2Underlined"/>
    <w:rsid w:val="006C7C0D"/>
    <w:rPr>
      <w:rFonts w:eastAsiaTheme="majorEastAsia" w:cstheme="majorBidi"/>
      <w:b/>
      <w:color w:val="000000" w:themeColor="text1"/>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049090">
      <w:bodyDiv w:val="1"/>
      <w:marLeft w:val="0"/>
      <w:marRight w:val="0"/>
      <w:marTop w:val="0"/>
      <w:marBottom w:val="0"/>
      <w:divBdr>
        <w:top w:val="none" w:sz="0" w:space="0" w:color="auto"/>
        <w:left w:val="none" w:sz="0" w:space="0" w:color="auto"/>
        <w:bottom w:val="none" w:sz="0" w:space="0" w:color="auto"/>
        <w:right w:val="none" w:sz="0" w:space="0" w:color="auto"/>
      </w:divBdr>
      <w:divsChild>
        <w:div w:id="663096415">
          <w:marLeft w:val="1267"/>
          <w:marRight w:val="0"/>
          <w:marTop w:val="0"/>
          <w:marBottom w:val="0"/>
          <w:divBdr>
            <w:top w:val="none" w:sz="0" w:space="0" w:color="auto"/>
            <w:left w:val="none" w:sz="0" w:space="0" w:color="auto"/>
            <w:bottom w:val="none" w:sz="0" w:space="0" w:color="auto"/>
            <w:right w:val="none" w:sz="0" w:space="0" w:color="auto"/>
          </w:divBdr>
        </w:div>
      </w:divsChild>
    </w:div>
    <w:div w:id="98920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cfcgiving.opm.gov/welcome"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fcgiving.opm.gov/welc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35D00E07123C4CB9726F71C9D9832D" ma:contentTypeVersion="17" ma:contentTypeDescription="Create a new document." ma:contentTypeScope="" ma:versionID="6a109ddeaa9171b2a1dca57be08be779">
  <xsd:schema xmlns:xsd="http://www.w3.org/2001/XMLSchema" xmlns:xs="http://www.w3.org/2001/XMLSchema" xmlns:p="http://schemas.microsoft.com/office/2006/metadata/properties" xmlns:ns2="89d82ca0-858d-4636-a21b-636ba3472196" xmlns:ns3="deab88ba-16a6-4027-9999-3aac79529d4e" targetNamespace="http://schemas.microsoft.com/office/2006/metadata/properties" ma:root="true" ma:fieldsID="2ef57a9e20b456f1365b799ddeae713e" ns2:_="" ns3:_="">
    <xsd:import namespace="89d82ca0-858d-4636-a21b-636ba3472196"/>
    <xsd:import namespace="deab88ba-16a6-4027-9999-3aac79529d4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82ca0-858d-4636-a21b-636ba34721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2cc3a38-7b5e-48d3-9138-173a8d08698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ab88ba-16a6-4027-9999-3aac79529d4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9a325b7e-0b80-4a63-8dcf-aa1ee425a6d8}" ma:internalName="TaxCatchAll" ma:showField="CatchAllData" ma:web="deab88ba-16a6-4027-9999-3aac79529d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89d82ca0-858d-4636-a21b-636ba3472196" xsi:nil="true"/>
    <TaxCatchAll xmlns="deab88ba-16a6-4027-9999-3aac79529d4e" xsi:nil="true"/>
    <lcf76f155ced4ddcb4097134ff3c332f xmlns="89d82ca0-858d-4636-a21b-636ba347219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A71353-43CF-46CA-8BEA-633325CD7047}">
  <ds:schemaRefs>
    <ds:schemaRef ds:uri="http://schemas.microsoft.com/sharepoint/v3/contenttype/forms"/>
  </ds:schemaRefs>
</ds:datastoreItem>
</file>

<file path=customXml/itemProps2.xml><?xml version="1.0" encoding="utf-8"?>
<ds:datastoreItem xmlns:ds="http://schemas.openxmlformats.org/officeDocument/2006/customXml" ds:itemID="{F50F42C0-31C4-428B-B130-8CFAD2DF6F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82ca0-858d-4636-a21b-636ba3472196"/>
    <ds:schemaRef ds:uri="deab88ba-16a6-4027-9999-3aac79529d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089854-69BA-40FE-98C1-DC08F5F4DE2A}">
  <ds:schemaRefs>
    <ds:schemaRef ds:uri="http://schemas.microsoft.com/office/2006/metadata/properties"/>
    <ds:schemaRef ds:uri="http://schemas.microsoft.com/office/infopath/2007/PartnerControls"/>
    <ds:schemaRef ds:uri="89d82ca0-858d-4636-a21b-636ba3472196"/>
    <ds:schemaRef ds:uri="deab88ba-16a6-4027-9999-3aac79529d4e"/>
  </ds:schemaRefs>
</ds:datastoreItem>
</file>

<file path=customXml/itemProps4.xml><?xml version="1.0" encoding="utf-8"?>
<ds:datastoreItem xmlns:ds="http://schemas.openxmlformats.org/officeDocument/2006/customXml" ds:itemID="{65FDFB16-E52B-495E-B157-DBC435589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2</TotalTime>
  <Pages>6</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FC (Combined Federal Campaign) Login.gov Account Guide</vt:lpstr>
    </vt:vector>
  </TitlesOfParts>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C (Combined Federal Campaign) Login.gov Account Guide</dc:title>
  <dc:subject>United States Office of Personnel Management</dc:subject>
  <dc:creator>CFC (Combined Federal Campaign);United States Office of Personnel Management</dc:creator>
  <cp:keywords>United States Office of Personnel Management; CFC (Combined Federal Campaign) Login.gov Account Guide</cp:keywords>
  <dc:description/>
  <cp:lastModifiedBy>Danielle Byrd</cp:lastModifiedBy>
  <cp:revision>26</cp:revision>
  <cp:lastPrinted>2022-11-29T13:43:00Z</cp:lastPrinted>
  <dcterms:created xsi:type="dcterms:W3CDTF">2023-09-11T19:26:00Z</dcterms:created>
  <dcterms:modified xsi:type="dcterms:W3CDTF">2023-09-2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35D00E07123C4CB9726F71C9D9832D</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ies>
</file>